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4472C4" w:themeColor="accent1"/>
        </w:rPr>
        <w:id w:val="-1405909451"/>
        <w:docPartObj>
          <w:docPartGallery w:val="Cover Pages"/>
          <w:docPartUnique/>
        </w:docPartObj>
      </w:sdtPr>
      <w:sdtEndPr>
        <w:rPr>
          <w:color w:val="auto"/>
        </w:rPr>
      </w:sdtEndPr>
      <w:sdtContent>
        <w:p w14:paraId="65FCA8A2" w14:textId="5EE36EAF" w:rsidR="00AF0EC5" w:rsidRDefault="00AF0EC5">
          <w:pPr>
            <w:pStyle w:val="NoSpacing"/>
            <w:spacing w:before="1540" w:after="240"/>
            <w:jc w:val="center"/>
            <w:rPr>
              <w:color w:val="4472C4" w:themeColor="accent1"/>
            </w:rPr>
          </w:pPr>
          <w:r>
            <w:rPr>
              <w:noProof/>
              <w:color w:val="4472C4" w:themeColor="accent1"/>
            </w:rPr>
            <w:drawing>
              <wp:inline distT="0" distB="0" distL="0" distR="0" wp14:anchorId="7507A5E5" wp14:editId="4174413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2D7002E9DD0148FDB00A40AAE8B306E1"/>
            </w:placeholder>
            <w:dataBinding w:prefixMappings="xmlns:ns0='http://purl.org/dc/elements/1.1/' xmlns:ns1='http://schemas.openxmlformats.org/package/2006/metadata/core-properties' " w:xpath="/ns1:coreProperties[1]/ns0:title[1]" w:storeItemID="{6C3C8BC8-F283-45AE-878A-BAB7291924A1}"/>
            <w:text/>
          </w:sdtPr>
          <w:sdtEndPr/>
          <w:sdtContent>
            <w:p w14:paraId="28DE2B2A" w14:textId="513B287E" w:rsidR="00AF0EC5" w:rsidRDefault="005E194A">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Project Report - 2120</w:t>
              </w:r>
            </w:p>
          </w:sdtContent>
        </w:sdt>
        <w:sdt>
          <w:sdtPr>
            <w:rPr>
              <w:color w:val="4472C4" w:themeColor="accent1"/>
              <w:sz w:val="28"/>
              <w:szCs w:val="28"/>
            </w:rPr>
            <w:alias w:val="Subtitle"/>
            <w:tag w:val=""/>
            <w:id w:val="328029620"/>
            <w:placeholder>
              <w:docPart w:val="72D431585EEB41719DF3AEC1A5649829"/>
            </w:placeholder>
            <w:dataBinding w:prefixMappings="xmlns:ns0='http://purl.org/dc/elements/1.1/' xmlns:ns1='http://schemas.openxmlformats.org/package/2006/metadata/core-properties' " w:xpath="/ns1:coreProperties[1]/ns0:subject[1]" w:storeItemID="{6C3C8BC8-F283-45AE-878A-BAB7291924A1}"/>
            <w:text/>
          </w:sdtPr>
          <w:sdtEndPr/>
          <w:sdtContent>
            <w:p w14:paraId="6E2ABBB4" w14:textId="7B029A05" w:rsidR="00AF0EC5" w:rsidRDefault="005E194A">
              <w:pPr>
                <w:pStyle w:val="NoSpacing"/>
                <w:jc w:val="center"/>
                <w:rPr>
                  <w:color w:val="4472C4" w:themeColor="accent1"/>
                  <w:sz w:val="28"/>
                  <w:szCs w:val="28"/>
                </w:rPr>
              </w:pPr>
              <w:r>
                <w:rPr>
                  <w:color w:val="4472C4" w:themeColor="accent1"/>
                  <w:sz w:val="28"/>
                  <w:szCs w:val="28"/>
                </w:rPr>
                <w:t>Course Work 02 – E-Commerce Website</w:t>
              </w:r>
            </w:p>
          </w:sdtContent>
        </w:sdt>
        <w:p w14:paraId="786FD33C" w14:textId="77777777" w:rsidR="00AF0EC5" w:rsidRDefault="00AF0EC5">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23F5F082" wp14:editId="2D1880CC">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2-15T00:00:00Z">
                                    <w:dateFormat w:val="MMMM d, yyyy"/>
                                    <w:lid w:val="en-US"/>
                                    <w:storeMappedDataAs w:val="dateTime"/>
                                    <w:calendar w:val="gregorian"/>
                                  </w:date>
                                </w:sdtPr>
                                <w:sdtEndPr/>
                                <w:sdtContent>
                                  <w:p w14:paraId="7BE93F50" w14:textId="5822F73A" w:rsidR="00AF0EC5" w:rsidRDefault="009C2D97">
                                    <w:pPr>
                                      <w:pStyle w:val="NoSpacing"/>
                                      <w:spacing w:after="40"/>
                                      <w:jc w:val="center"/>
                                      <w:rPr>
                                        <w:caps/>
                                        <w:color w:val="4472C4" w:themeColor="accent1"/>
                                        <w:sz w:val="28"/>
                                        <w:szCs w:val="28"/>
                                      </w:rPr>
                                    </w:pPr>
                                    <w:r>
                                      <w:rPr>
                                        <w:caps/>
                                        <w:color w:val="4472C4" w:themeColor="accent1"/>
                                        <w:sz w:val="28"/>
                                        <w:szCs w:val="28"/>
                                        <w:lang w:val="en-US"/>
                                      </w:rPr>
                                      <w:t>February 15, 2021</w:t>
                                    </w:r>
                                  </w:p>
                                </w:sdtContent>
                              </w:sdt>
                              <w:p w14:paraId="38C20A68" w14:textId="77777777" w:rsidR="009C2D97" w:rsidRDefault="009C2D97">
                                <w:pPr>
                                  <w:pStyle w:val="NoSpacing"/>
                                  <w:jc w:val="center"/>
                                  <w:rPr>
                                    <w:caps/>
                                    <w:color w:val="4472C4" w:themeColor="accent1"/>
                                  </w:rPr>
                                </w:pPr>
                                <w:r w:rsidRPr="009C2D97">
                                  <w:rPr>
                                    <w:caps/>
                                    <w:color w:val="4472C4" w:themeColor="accent1"/>
                                  </w:rPr>
                                  <w:t xml:space="preserve">MOHAMAD IKBAL ALISSA, LUCAS CHASE ANDERSON-DAYE </w:t>
                                </w:r>
                              </w:p>
                              <w:p w14:paraId="255BD987" w14:textId="4C4E9427" w:rsidR="00AF0EC5" w:rsidRDefault="009C2D97" w:rsidP="009C2D97">
                                <w:pPr>
                                  <w:pStyle w:val="NoSpacing"/>
                                  <w:jc w:val="center"/>
                                  <w:rPr>
                                    <w:color w:val="4472C4" w:themeColor="accent1"/>
                                  </w:rPr>
                                </w:pPr>
                                <w:r w:rsidRPr="009C2D97">
                                  <w:rPr>
                                    <w:color w:val="4472C4" w:themeColor="accent1"/>
                                  </w:rPr>
                                  <w:t>MA3182(M00714688)/LA756(M00937379)</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3F5F08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2-15T00:00:00Z">
                              <w:dateFormat w:val="MMMM d, yyyy"/>
                              <w:lid w:val="en-US"/>
                              <w:storeMappedDataAs w:val="dateTime"/>
                              <w:calendar w:val="gregorian"/>
                            </w:date>
                          </w:sdtPr>
                          <w:sdtEndPr/>
                          <w:sdtContent>
                            <w:p w14:paraId="7BE93F50" w14:textId="5822F73A" w:rsidR="00AF0EC5" w:rsidRDefault="009C2D97">
                              <w:pPr>
                                <w:pStyle w:val="NoSpacing"/>
                                <w:spacing w:after="40"/>
                                <w:jc w:val="center"/>
                                <w:rPr>
                                  <w:caps/>
                                  <w:color w:val="4472C4" w:themeColor="accent1"/>
                                  <w:sz w:val="28"/>
                                  <w:szCs w:val="28"/>
                                </w:rPr>
                              </w:pPr>
                              <w:r>
                                <w:rPr>
                                  <w:caps/>
                                  <w:color w:val="4472C4" w:themeColor="accent1"/>
                                  <w:sz w:val="28"/>
                                  <w:szCs w:val="28"/>
                                  <w:lang w:val="en-US"/>
                                </w:rPr>
                                <w:t>February 15, 2021</w:t>
                              </w:r>
                            </w:p>
                          </w:sdtContent>
                        </w:sdt>
                        <w:p w14:paraId="38C20A68" w14:textId="77777777" w:rsidR="009C2D97" w:rsidRDefault="009C2D97">
                          <w:pPr>
                            <w:pStyle w:val="NoSpacing"/>
                            <w:jc w:val="center"/>
                            <w:rPr>
                              <w:caps/>
                              <w:color w:val="4472C4" w:themeColor="accent1"/>
                            </w:rPr>
                          </w:pPr>
                          <w:r w:rsidRPr="009C2D97">
                            <w:rPr>
                              <w:caps/>
                              <w:color w:val="4472C4" w:themeColor="accent1"/>
                            </w:rPr>
                            <w:t xml:space="preserve">MOHAMAD IKBAL ALISSA, LUCAS CHASE ANDERSON-DAYE </w:t>
                          </w:r>
                        </w:p>
                        <w:p w14:paraId="255BD987" w14:textId="4C4E9427" w:rsidR="00AF0EC5" w:rsidRDefault="009C2D97" w:rsidP="009C2D97">
                          <w:pPr>
                            <w:pStyle w:val="NoSpacing"/>
                            <w:jc w:val="center"/>
                            <w:rPr>
                              <w:color w:val="4472C4" w:themeColor="accent1"/>
                            </w:rPr>
                          </w:pPr>
                          <w:r w:rsidRPr="009C2D97">
                            <w:rPr>
                              <w:color w:val="4472C4" w:themeColor="accent1"/>
                            </w:rPr>
                            <w:t>MA3182(M00714688)/LA756(M00937379)</w:t>
                          </w:r>
                        </w:p>
                      </w:txbxContent>
                    </v:textbox>
                    <w10:wrap anchorx="margin" anchory="page"/>
                  </v:shape>
                </w:pict>
              </mc:Fallback>
            </mc:AlternateContent>
          </w:r>
          <w:r>
            <w:rPr>
              <w:noProof/>
              <w:color w:val="4472C4" w:themeColor="accent1"/>
            </w:rPr>
            <w:drawing>
              <wp:inline distT="0" distB="0" distL="0" distR="0" wp14:anchorId="2011D639" wp14:editId="67540074">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16D4053" w14:textId="24F418B1" w:rsidR="00AF0EC5" w:rsidRDefault="00AF0EC5">
          <w:r>
            <w:br w:type="page"/>
          </w:r>
        </w:p>
      </w:sdtContent>
    </w:sdt>
    <w:p w14:paraId="20B59A24" w14:textId="76509EF7" w:rsidR="002523B4" w:rsidRPr="00CE2848" w:rsidRDefault="002523B4" w:rsidP="00AF0EC5">
      <w:pPr>
        <w:pStyle w:val="NoSpacing"/>
        <w:rPr>
          <w:sz w:val="24"/>
          <w:szCs w:val="24"/>
          <w:u w:val="single"/>
        </w:rPr>
      </w:pPr>
      <w:r w:rsidRPr="00CE2848">
        <w:rPr>
          <w:sz w:val="24"/>
          <w:szCs w:val="24"/>
          <w:u w:val="single"/>
        </w:rPr>
        <w:lastRenderedPageBreak/>
        <w:t>Project Description</w:t>
      </w:r>
    </w:p>
    <w:p w14:paraId="04CB5539" w14:textId="77777777" w:rsidR="002523B4" w:rsidRDefault="002523B4" w:rsidP="00AF0EC5">
      <w:pPr>
        <w:pStyle w:val="NoSpacing"/>
      </w:pPr>
    </w:p>
    <w:p w14:paraId="0DEF5674" w14:textId="1AAB1349" w:rsidR="002523B4" w:rsidRDefault="003934C3" w:rsidP="00AF0EC5">
      <w:pPr>
        <w:pStyle w:val="NoSpacing"/>
      </w:pPr>
      <w:r>
        <w:t xml:space="preserve">In this project </w:t>
      </w:r>
      <w:r w:rsidR="00D44649">
        <w:t xml:space="preserve">we were tasked with creating an e-commerce website. To re-cap on the progress report, we establish we would be selling cars and then proceeded to develop the front </w:t>
      </w:r>
      <w:r w:rsidR="00793D32">
        <w:t>e</w:t>
      </w:r>
      <w:r w:rsidR="00D44649">
        <w:t>nd of the site.</w:t>
      </w:r>
    </w:p>
    <w:p w14:paraId="300FA406" w14:textId="63143F1D" w:rsidR="00793D32" w:rsidRDefault="00793D32" w:rsidP="00AF0EC5">
      <w:pPr>
        <w:pStyle w:val="NoSpacing"/>
      </w:pPr>
    </w:p>
    <w:p w14:paraId="19832569" w14:textId="545B0479" w:rsidR="003E49FF" w:rsidRDefault="00793D32" w:rsidP="00AF0EC5">
      <w:pPr>
        <w:pStyle w:val="NoSpacing"/>
      </w:pPr>
      <w:r>
        <w:t xml:space="preserve">For the final project </w:t>
      </w:r>
      <w:r w:rsidR="003E49FF">
        <w:t>report,</w:t>
      </w:r>
      <w:r>
        <w:t xml:space="preserve"> </w:t>
      </w:r>
      <w:r w:rsidR="003E49FF">
        <w:t>we were tasked with adding functionality to site. The site had to be able to…</w:t>
      </w:r>
    </w:p>
    <w:p w14:paraId="26BCB193" w14:textId="10C374C6" w:rsidR="003E49FF" w:rsidRDefault="003E49FF" w:rsidP="003E49FF">
      <w:pPr>
        <w:pStyle w:val="NoSpacing"/>
        <w:numPr>
          <w:ilvl w:val="0"/>
          <w:numId w:val="5"/>
        </w:numPr>
      </w:pPr>
      <w:r>
        <w:t xml:space="preserve">have some sort of </w:t>
      </w:r>
      <w:r w:rsidRPr="003E49FF">
        <w:rPr>
          <w:b/>
          <w:bCs/>
        </w:rPr>
        <w:t>shopping functionality</w:t>
      </w:r>
      <w:r>
        <w:t>.</w:t>
      </w:r>
    </w:p>
    <w:p w14:paraId="1D1F8739" w14:textId="4EBF8AAD" w:rsidR="003E49FF" w:rsidRDefault="003E49FF" w:rsidP="003E49FF">
      <w:pPr>
        <w:pStyle w:val="NoSpacing"/>
        <w:numPr>
          <w:ilvl w:val="0"/>
          <w:numId w:val="5"/>
        </w:numPr>
      </w:pPr>
      <w:r>
        <w:t xml:space="preserve">have </w:t>
      </w:r>
      <w:r w:rsidRPr="003E49FF">
        <w:rPr>
          <w:b/>
          <w:bCs/>
        </w:rPr>
        <w:t>surfing mechanics</w:t>
      </w:r>
      <w:r>
        <w:t xml:space="preserve"> such as searching and sorting.</w:t>
      </w:r>
    </w:p>
    <w:p w14:paraId="0E3424EB" w14:textId="033F8F70" w:rsidR="003E49FF" w:rsidRDefault="003E49FF" w:rsidP="003E49FF">
      <w:pPr>
        <w:pStyle w:val="NoSpacing"/>
        <w:numPr>
          <w:ilvl w:val="0"/>
          <w:numId w:val="5"/>
        </w:numPr>
      </w:pPr>
      <w:r>
        <w:t xml:space="preserve">have customer </w:t>
      </w:r>
      <w:r w:rsidRPr="003E49FF">
        <w:rPr>
          <w:b/>
          <w:bCs/>
        </w:rPr>
        <w:t>registration</w:t>
      </w:r>
      <w:r>
        <w:t>.</w:t>
      </w:r>
    </w:p>
    <w:p w14:paraId="386E64E6" w14:textId="68BF0307" w:rsidR="003E49FF" w:rsidRDefault="003E49FF" w:rsidP="003E49FF">
      <w:pPr>
        <w:pStyle w:val="NoSpacing"/>
        <w:numPr>
          <w:ilvl w:val="0"/>
          <w:numId w:val="5"/>
        </w:numPr>
      </w:pPr>
      <w:r>
        <w:t xml:space="preserve">have customer </w:t>
      </w:r>
      <w:r w:rsidRPr="003E49FF">
        <w:rPr>
          <w:b/>
          <w:bCs/>
        </w:rPr>
        <w:t>tracking</w:t>
      </w:r>
      <w:r>
        <w:t xml:space="preserve"> and </w:t>
      </w:r>
      <w:r w:rsidRPr="003E49FF">
        <w:rPr>
          <w:b/>
          <w:bCs/>
        </w:rPr>
        <w:t>recommendation</w:t>
      </w:r>
      <w:r>
        <w:t>.</w:t>
      </w:r>
    </w:p>
    <w:p w14:paraId="02E40567" w14:textId="7D45C046" w:rsidR="003E49FF" w:rsidRDefault="003E49FF" w:rsidP="003E49FF">
      <w:pPr>
        <w:pStyle w:val="NoSpacing"/>
        <w:numPr>
          <w:ilvl w:val="0"/>
          <w:numId w:val="5"/>
        </w:numPr>
      </w:pPr>
      <w:r>
        <w:t xml:space="preserve">have a functioning content management system </w:t>
      </w:r>
      <w:r w:rsidRPr="003E49FF">
        <w:rPr>
          <w:b/>
          <w:bCs/>
        </w:rPr>
        <w:t>(CMS)</w:t>
      </w:r>
      <w:r>
        <w:t>.</w:t>
      </w:r>
    </w:p>
    <w:p w14:paraId="45B00B49" w14:textId="44C0101B" w:rsidR="005109B5" w:rsidRDefault="005109B5" w:rsidP="003E49FF">
      <w:pPr>
        <w:pStyle w:val="NoSpacing"/>
        <w:numPr>
          <w:ilvl w:val="0"/>
          <w:numId w:val="5"/>
        </w:numPr>
      </w:pPr>
      <w:r>
        <w:t xml:space="preserve">have </w:t>
      </w:r>
      <w:r w:rsidRPr="005109B5">
        <w:rPr>
          <w:b/>
          <w:bCs/>
        </w:rPr>
        <w:t>AJAX</w:t>
      </w:r>
      <w:r>
        <w:t xml:space="preserve"> code that </w:t>
      </w:r>
      <w:r w:rsidR="00440969">
        <w:t>can</w:t>
      </w:r>
      <w:r>
        <w:t xml:space="preserve"> request content and add functionality to certain parts of the site such as the CMS, registration and login.</w:t>
      </w:r>
    </w:p>
    <w:p w14:paraId="5BBC4661" w14:textId="5FE17843" w:rsidR="005109B5" w:rsidRDefault="005109B5" w:rsidP="003E49FF">
      <w:pPr>
        <w:pStyle w:val="NoSpacing"/>
        <w:numPr>
          <w:ilvl w:val="0"/>
          <w:numId w:val="5"/>
        </w:numPr>
      </w:pPr>
      <w:r>
        <w:t xml:space="preserve">have a place to </w:t>
      </w:r>
      <w:r w:rsidRPr="005109B5">
        <w:rPr>
          <w:b/>
          <w:bCs/>
        </w:rPr>
        <w:t>store data</w:t>
      </w:r>
      <w:r>
        <w:t>.</w:t>
      </w:r>
    </w:p>
    <w:p w14:paraId="6CB1C0D1" w14:textId="77777777" w:rsidR="005109B5" w:rsidRDefault="005109B5" w:rsidP="005109B5">
      <w:pPr>
        <w:pStyle w:val="NoSpacing"/>
      </w:pPr>
    </w:p>
    <w:p w14:paraId="77EE456C" w14:textId="1C5CBFDF" w:rsidR="003E49FF" w:rsidRDefault="005109B5" w:rsidP="005109B5">
      <w:pPr>
        <w:pStyle w:val="NoSpacing"/>
      </w:pPr>
      <w:r>
        <w:t xml:space="preserve">We also had to provide a </w:t>
      </w:r>
      <w:r w:rsidRPr="005109B5">
        <w:rPr>
          <w:b/>
          <w:bCs/>
        </w:rPr>
        <w:t>dump</w:t>
      </w:r>
      <w:r>
        <w:t xml:space="preserve"> of the site’s current </w:t>
      </w:r>
      <w:r w:rsidRPr="005109B5">
        <w:rPr>
          <w:b/>
          <w:bCs/>
        </w:rPr>
        <w:t>database</w:t>
      </w:r>
      <w:r>
        <w:t>.</w:t>
      </w:r>
    </w:p>
    <w:p w14:paraId="5204ED8F" w14:textId="2AD0BF46" w:rsidR="00792744" w:rsidRDefault="003E49FF" w:rsidP="00AF0EC5">
      <w:pPr>
        <w:pStyle w:val="NoSpacing"/>
      </w:pPr>
      <w:r>
        <w:t xml:space="preserve"> </w:t>
      </w:r>
    </w:p>
    <w:p w14:paraId="13FC9700" w14:textId="592AE3E5" w:rsidR="00CE2848" w:rsidRPr="00CE2848" w:rsidRDefault="00CE2848" w:rsidP="00CE2848">
      <w:pPr>
        <w:pStyle w:val="NoSpacing"/>
        <w:rPr>
          <w:sz w:val="24"/>
          <w:szCs w:val="24"/>
          <w:u w:val="single"/>
        </w:rPr>
      </w:pPr>
      <w:r w:rsidRPr="00CE2848">
        <w:rPr>
          <w:sz w:val="24"/>
          <w:szCs w:val="24"/>
          <w:u w:val="single"/>
        </w:rPr>
        <w:t>Front End Screenshots</w:t>
      </w:r>
      <w:r w:rsidR="00744BE8">
        <w:rPr>
          <w:sz w:val="24"/>
          <w:szCs w:val="24"/>
          <w:u w:val="single"/>
        </w:rPr>
        <w:t xml:space="preserve"> Are Provided at the end of the report:</w:t>
      </w:r>
    </w:p>
    <w:p w14:paraId="5C398F00" w14:textId="77777777" w:rsidR="00CE2848" w:rsidRDefault="00CE2848" w:rsidP="00CE2848">
      <w:pPr>
        <w:pStyle w:val="NoSpacing"/>
      </w:pPr>
    </w:p>
    <w:p w14:paraId="272FCF17" w14:textId="1F3D1857" w:rsidR="00CE2848" w:rsidRDefault="00CE2848" w:rsidP="00CE2848">
      <w:pPr>
        <w:pStyle w:val="NoSpacing"/>
        <w:rPr>
          <w:b/>
          <w:bCs/>
          <w:sz w:val="24"/>
          <w:szCs w:val="24"/>
        </w:rPr>
      </w:pPr>
      <w:r w:rsidRPr="00CE2848">
        <w:rPr>
          <w:b/>
          <w:bCs/>
          <w:sz w:val="24"/>
          <w:szCs w:val="24"/>
        </w:rPr>
        <w:t>Customer Pages</w:t>
      </w:r>
    </w:p>
    <w:p w14:paraId="05DB7F0D" w14:textId="77777777" w:rsidR="00CE2848" w:rsidRPr="00CE2848" w:rsidRDefault="00CE2848" w:rsidP="00CE2848">
      <w:pPr>
        <w:pStyle w:val="NoSpacing"/>
        <w:rPr>
          <w:b/>
          <w:bCs/>
          <w:sz w:val="24"/>
          <w:szCs w:val="24"/>
        </w:rPr>
      </w:pPr>
    </w:p>
    <w:p w14:paraId="7D6B3993" w14:textId="478DD401" w:rsidR="00D827FE" w:rsidRDefault="00CE2848" w:rsidP="00744BE8">
      <w:pPr>
        <w:pStyle w:val="NoSpacing"/>
        <w:numPr>
          <w:ilvl w:val="0"/>
          <w:numId w:val="4"/>
        </w:numPr>
      </w:pPr>
      <w:r>
        <w:t>Home</w:t>
      </w:r>
    </w:p>
    <w:p w14:paraId="270AF990" w14:textId="77777777" w:rsidR="00744BE8" w:rsidRDefault="00744BE8" w:rsidP="00744BE8">
      <w:pPr>
        <w:pStyle w:val="NoSpacing"/>
        <w:numPr>
          <w:ilvl w:val="0"/>
          <w:numId w:val="4"/>
        </w:numPr>
      </w:pPr>
    </w:p>
    <w:p w14:paraId="0BBCB4E5" w14:textId="77777777" w:rsidR="00D827FE" w:rsidRDefault="00CE2848" w:rsidP="00CE2848">
      <w:pPr>
        <w:pStyle w:val="NoSpacing"/>
        <w:numPr>
          <w:ilvl w:val="0"/>
          <w:numId w:val="4"/>
        </w:numPr>
      </w:pPr>
      <w:r>
        <w:t>Customer Registration &amp; Login</w:t>
      </w:r>
      <w:r w:rsidR="00D827FE">
        <w:t>,</w:t>
      </w:r>
    </w:p>
    <w:p w14:paraId="4F01282A" w14:textId="63E79D63" w:rsidR="00CE2848" w:rsidRDefault="00CE2848" w:rsidP="00744BE8">
      <w:pPr>
        <w:pStyle w:val="NoSpacing"/>
        <w:ind w:left="360"/>
      </w:pPr>
    </w:p>
    <w:p w14:paraId="7A6EBD21" w14:textId="77777777" w:rsidR="00CE2848" w:rsidRDefault="00CE2848" w:rsidP="00CE2848">
      <w:pPr>
        <w:pStyle w:val="NoSpacing"/>
        <w:numPr>
          <w:ilvl w:val="0"/>
          <w:numId w:val="4"/>
        </w:numPr>
      </w:pPr>
      <w:r>
        <w:t>Cart</w:t>
      </w:r>
    </w:p>
    <w:p w14:paraId="055A8E15" w14:textId="77777777" w:rsidR="00CE2848" w:rsidRDefault="00CE2848" w:rsidP="005F47BB">
      <w:pPr>
        <w:pStyle w:val="NoSpacing"/>
        <w:ind w:left="720"/>
      </w:pPr>
    </w:p>
    <w:p w14:paraId="7E096F1A" w14:textId="66A5F38D" w:rsidR="00CE2848" w:rsidRDefault="00CE2848" w:rsidP="00CE2848">
      <w:pPr>
        <w:pStyle w:val="NoSpacing"/>
      </w:pPr>
    </w:p>
    <w:p w14:paraId="4AF8307B" w14:textId="66F5D7C9" w:rsidR="00CE2848" w:rsidRDefault="00CE2848" w:rsidP="00CE2848">
      <w:pPr>
        <w:pStyle w:val="NoSpacing"/>
        <w:rPr>
          <w:b/>
          <w:bCs/>
          <w:sz w:val="24"/>
          <w:szCs w:val="24"/>
        </w:rPr>
      </w:pPr>
      <w:r w:rsidRPr="00CE2848">
        <w:rPr>
          <w:b/>
          <w:bCs/>
          <w:sz w:val="24"/>
          <w:szCs w:val="24"/>
        </w:rPr>
        <w:t>Content Management System</w:t>
      </w:r>
    </w:p>
    <w:p w14:paraId="00643475" w14:textId="77777777" w:rsidR="00CE2848" w:rsidRPr="00CE2848" w:rsidRDefault="00CE2848" w:rsidP="00CE2848">
      <w:pPr>
        <w:pStyle w:val="NoSpacing"/>
        <w:rPr>
          <w:b/>
          <w:bCs/>
          <w:sz w:val="24"/>
          <w:szCs w:val="24"/>
        </w:rPr>
      </w:pPr>
    </w:p>
    <w:p w14:paraId="2E68B839" w14:textId="3A40E535" w:rsidR="00CE2848" w:rsidRDefault="00D827FE" w:rsidP="00CE2848">
      <w:pPr>
        <w:pStyle w:val="NoSpacing"/>
        <w:numPr>
          <w:ilvl w:val="0"/>
          <w:numId w:val="4"/>
        </w:numPr>
      </w:pPr>
      <w:r>
        <w:t xml:space="preserve">Admin </w:t>
      </w:r>
    </w:p>
    <w:p w14:paraId="02703EDF" w14:textId="77777777" w:rsidR="00CE2848" w:rsidRPr="003934C3" w:rsidRDefault="00CE2848" w:rsidP="003C5D54">
      <w:pPr>
        <w:pStyle w:val="NoSpacing"/>
        <w:ind w:left="720"/>
      </w:pPr>
    </w:p>
    <w:p w14:paraId="2728B486" w14:textId="77777777" w:rsidR="00CE2848" w:rsidRPr="003934C3" w:rsidRDefault="00CE2848" w:rsidP="00CE2848">
      <w:pPr>
        <w:pStyle w:val="NoSpacing"/>
        <w:numPr>
          <w:ilvl w:val="0"/>
          <w:numId w:val="4"/>
        </w:numPr>
      </w:pPr>
      <w:r w:rsidRPr="003934C3">
        <w:t>View Products</w:t>
      </w:r>
    </w:p>
    <w:p w14:paraId="5FA24568" w14:textId="77777777" w:rsidR="00CE2848" w:rsidRPr="003934C3" w:rsidRDefault="00CE2848" w:rsidP="003C5D54">
      <w:pPr>
        <w:pStyle w:val="NoSpacing"/>
        <w:ind w:left="720"/>
      </w:pPr>
    </w:p>
    <w:p w14:paraId="6F4D979F" w14:textId="77777777" w:rsidR="00CE2848" w:rsidRPr="003934C3" w:rsidRDefault="00CE2848" w:rsidP="00CE2848">
      <w:pPr>
        <w:pStyle w:val="NoSpacing"/>
        <w:numPr>
          <w:ilvl w:val="0"/>
          <w:numId w:val="4"/>
        </w:numPr>
      </w:pPr>
      <w:r w:rsidRPr="003934C3">
        <w:t>Add Products</w:t>
      </w:r>
    </w:p>
    <w:p w14:paraId="0EBE9DBC" w14:textId="77777777" w:rsidR="00CE2848" w:rsidRPr="003934C3" w:rsidRDefault="00CE2848" w:rsidP="003C5D54">
      <w:pPr>
        <w:pStyle w:val="NoSpacing"/>
        <w:ind w:left="720"/>
      </w:pPr>
    </w:p>
    <w:p w14:paraId="41B5E939" w14:textId="77777777" w:rsidR="00CE2848" w:rsidRPr="003934C3" w:rsidRDefault="00CE2848" w:rsidP="00CE2848">
      <w:pPr>
        <w:pStyle w:val="NoSpacing"/>
        <w:numPr>
          <w:ilvl w:val="0"/>
          <w:numId w:val="4"/>
        </w:numPr>
      </w:pPr>
      <w:r w:rsidRPr="003934C3">
        <w:t>Edit Products</w:t>
      </w:r>
    </w:p>
    <w:p w14:paraId="7AC104D3" w14:textId="77777777" w:rsidR="00CE2848" w:rsidRPr="003934C3" w:rsidRDefault="00CE2848" w:rsidP="003C5D54">
      <w:pPr>
        <w:pStyle w:val="NoSpacing"/>
        <w:ind w:left="720"/>
      </w:pPr>
    </w:p>
    <w:p w14:paraId="59E2F9AD" w14:textId="77777777" w:rsidR="00CE2848" w:rsidRPr="003934C3" w:rsidRDefault="00CE2848" w:rsidP="00CE2848">
      <w:pPr>
        <w:pStyle w:val="NoSpacing"/>
        <w:numPr>
          <w:ilvl w:val="0"/>
          <w:numId w:val="4"/>
        </w:numPr>
      </w:pPr>
      <w:r w:rsidRPr="003934C3">
        <w:t>View Customer Orders</w:t>
      </w:r>
    </w:p>
    <w:p w14:paraId="6209BE09" w14:textId="77777777" w:rsidR="00054065" w:rsidRDefault="00054065" w:rsidP="003C5D54">
      <w:pPr>
        <w:pStyle w:val="NoSpacing"/>
        <w:ind w:left="720"/>
      </w:pPr>
    </w:p>
    <w:p w14:paraId="5DB00698" w14:textId="77777777" w:rsidR="00003DA4" w:rsidRDefault="00003DA4">
      <w:pPr>
        <w:rPr>
          <w:sz w:val="24"/>
          <w:szCs w:val="24"/>
          <w:u w:val="single"/>
        </w:rPr>
      </w:pPr>
      <w:r>
        <w:rPr>
          <w:sz w:val="24"/>
          <w:szCs w:val="24"/>
          <w:u w:val="single"/>
        </w:rPr>
        <w:br w:type="page"/>
      </w:r>
    </w:p>
    <w:p w14:paraId="16484346" w14:textId="715738D1" w:rsidR="00793D32" w:rsidRPr="00003DA4" w:rsidRDefault="00003DA4" w:rsidP="00003DA4">
      <w:pPr>
        <w:rPr>
          <w:sz w:val="24"/>
          <w:szCs w:val="24"/>
          <w:u w:val="single"/>
        </w:rPr>
      </w:pPr>
      <w:r w:rsidRPr="00003DA4">
        <w:rPr>
          <w:sz w:val="24"/>
          <w:szCs w:val="24"/>
          <w:u w:val="single"/>
        </w:rPr>
        <w:lastRenderedPageBreak/>
        <w:t>Our Project Description</w:t>
      </w:r>
    </w:p>
    <w:p w14:paraId="7B16636E" w14:textId="4303C1B6" w:rsidR="00793D32" w:rsidRDefault="0057517E" w:rsidP="003934C3">
      <w:pPr>
        <w:pStyle w:val="NoSpacing"/>
      </w:pPr>
      <w:r>
        <w:t>In conclusion</w:t>
      </w:r>
      <w:r w:rsidR="002B203E">
        <w:t xml:space="preserve"> we believe</w:t>
      </w:r>
      <w:r w:rsidR="00D57DC5">
        <w:t xml:space="preserve"> that we have a achieved the general aim of the project and are very proud of the result. We have learned a lot about databases and how AJAX can be used </w:t>
      </w:r>
      <w:r w:rsidR="00440969">
        <w:t>to</w:t>
      </w:r>
      <w:r w:rsidR="00D57DC5">
        <w:t xml:space="preserve"> communicate information between the client and server.</w:t>
      </w:r>
      <w:r w:rsidR="00003DA4">
        <w:t xml:space="preserve"> </w:t>
      </w:r>
      <w:r w:rsidR="00D57DC5">
        <w:t>Here is what we believed we have achieved over the progress of making this website.</w:t>
      </w:r>
    </w:p>
    <w:p w14:paraId="401A8CB0" w14:textId="74798B30" w:rsidR="00985DDD" w:rsidRDefault="00985DDD" w:rsidP="003934C3">
      <w:pPr>
        <w:pStyle w:val="NoSpacing"/>
      </w:pPr>
    </w:p>
    <w:p w14:paraId="75DDAFE3" w14:textId="18895235" w:rsidR="00985DDD" w:rsidRDefault="00985DDD" w:rsidP="003934C3">
      <w:pPr>
        <w:pStyle w:val="NoSpacing"/>
      </w:pPr>
      <w:r>
        <w:t>Shopping functionality</w:t>
      </w:r>
    </w:p>
    <w:p w14:paraId="2E56367B" w14:textId="58D45A04" w:rsidR="00985DDD" w:rsidRDefault="00003DA4" w:rsidP="00985DDD">
      <w:pPr>
        <w:pStyle w:val="NoSpacing"/>
        <w:numPr>
          <w:ilvl w:val="0"/>
          <w:numId w:val="7"/>
        </w:numPr>
      </w:pPr>
      <w:r>
        <w:t xml:space="preserve">Users </w:t>
      </w:r>
      <w:proofErr w:type="gramStart"/>
      <w:r>
        <w:t>are able to</w:t>
      </w:r>
      <w:proofErr w:type="gramEnd"/>
      <w:r>
        <w:t xml:space="preserve"> add products of interest from the shopping page to a basket.  </w:t>
      </w:r>
    </w:p>
    <w:p w14:paraId="2D365B9C" w14:textId="7CEBED1B" w:rsidR="00985DDD" w:rsidRDefault="00003DA4" w:rsidP="00985DDD">
      <w:pPr>
        <w:pStyle w:val="NoSpacing"/>
        <w:numPr>
          <w:ilvl w:val="0"/>
          <w:numId w:val="7"/>
        </w:numPr>
      </w:pPr>
      <w:r>
        <w:t xml:space="preserve">They are then able to take these </w:t>
      </w:r>
      <w:r w:rsidR="00C33B9D">
        <w:t>items through a checkout process where they are asked to confirm if they like the items.</w:t>
      </w:r>
    </w:p>
    <w:p w14:paraId="59583FB2" w14:textId="299063E3" w:rsidR="00985DDD" w:rsidRDefault="00985DDD" w:rsidP="00985DDD">
      <w:pPr>
        <w:pStyle w:val="NoSpacing"/>
      </w:pPr>
    </w:p>
    <w:p w14:paraId="2354B53D" w14:textId="1B4B89CB" w:rsidR="00985DDD" w:rsidRDefault="00985DDD" w:rsidP="00985DDD">
      <w:pPr>
        <w:pStyle w:val="NoSpacing"/>
      </w:pPr>
      <w:r>
        <w:t>Search for products</w:t>
      </w:r>
    </w:p>
    <w:p w14:paraId="3BF1F4A2" w14:textId="6387D111" w:rsidR="00985DDD" w:rsidRDefault="003A4EFE" w:rsidP="00985DDD">
      <w:pPr>
        <w:pStyle w:val="NoSpacing"/>
        <w:numPr>
          <w:ilvl w:val="0"/>
          <w:numId w:val="7"/>
        </w:numPr>
      </w:pPr>
      <w:r>
        <w:t>Customers can search for products of interest using a search bar.</w:t>
      </w:r>
    </w:p>
    <w:p w14:paraId="0B4D0B72" w14:textId="5ED1BB73" w:rsidR="001122B0" w:rsidRDefault="003A4EFE" w:rsidP="001122B0">
      <w:pPr>
        <w:pStyle w:val="NoSpacing"/>
        <w:numPr>
          <w:ilvl w:val="0"/>
          <w:numId w:val="7"/>
        </w:numPr>
      </w:pPr>
      <w:r>
        <w:t>They are also able to sort products in the following ways</w:t>
      </w:r>
      <w:r w:rsidR="001122B0">
        <w:t>.</w:t>
      </w:r>
    </w:p>
    <w:p w14:paraId="3B87FE5A" w14:textId="11790F19" w:rsidR="001122B0" w:rsidRDefault="001122B0" w:rsidP="001122B0">
      <w:pPr>
        <w:pStyle w:val="NoSpacing"/>
        <w:numPr>
          <w:ilvl w:val="0"/>
          <w:numId w:val="8"/>
        </w:numPr>
      </w:pPr>
      <w:r>
        <w:t>High – Low</w:t>
      </w:r>
    </w:p>
    <w:p w14:paraId="174335AA" w14:textId="0788A7D4" w:rsidR="001122B0" w:rsidRDefault="001122B0" w:rsidP="001122B0">
      <w:pPr>
        <w:pStyle w:val="NoSpacing"/>
        <w:numPr>
          <w:ilvl w:val="0"/>
          <w:numId w:val="8"/>
        </w:numPr>
      </w:pPr>
      <w:r>
        <w:t>Low – High</w:t>
      </w:r>
    </w:p>
    <w:p w14:paraId="4698BAE9" w14:textId="6A030319" w:rsidR="001122B0" w:rsidRDefault="001122B0" w:rsidP="001122B0">
      <w:pPr>
        <w:pStyle w:val="NoSpacing"/>
        <w:numPr>
          <w:ilvl w:val="0"/>
          <w:numId w:val="8"/>
        </w:numPr>
      </w:pPr>
      <w:r>
        <w:t>A – Z</w:t>
      </w:r>
    </w:p>
    <w:p w14:paraId="6E2EFD18" w14:textId="5231E382" w:rsidR="001122B0" w:rsidRDefault="001122B0" w:rsidP="001122B0">
      <w:pPr>
        <w:pStyle w:val="NoSpacing"/>
        <w:numPr>
          <w:ilvl w:val="0"/>
          <w:numId w:val="8"/>
        </w:numPr>
      </w:pPr>
      <w:r>
        <w:t>Z – A</w:t>
      </w:r>
    </w:p>
    <w:p w14:paraId="19649160" w14:textId="77777777" w:rsidR="00985DDD" w:rsidRDefault="00985DDD" w:rsidP="00985DDD">
      <w:pPr>
        <w:pStyle w:val="NoSpacing"/>
      </w:pPr>
    </w:p>
    <w:p w14:paraId="7BCFC99F" w14:textId="4EE57F27" w:rsidR="001122B0" w:rsidRDefault="001122B0" w:rsidP="00985DDD">
      <w:pPr>
        <w:pStyle w:val="NoSpacing"/>
      </w:pPr>
      <w:r>
        <w:t xml:space="preserve">Customers </w:t>
      </w:r>
      <w:r w:rsidR="00440969">
        <w:t>can</w:t>
      </w:r>
      <w:r>
        <w:t xml:space="preserve"> </w:t>
      </w:r>
      <w:r w:rsidR="00A013C4">
        <w:t>l</w:t>
      </w:r>
      <w:r>
        <w:t xml:space="preserve">ogin and </w:t>
      </w:r>
      <w:r w:rsidR="00A013C4">
        <w:t>r</w:t>
      </w:r>
      <w:r>
        <w:t xml:space="preserve">egister </w:t>
      </w:r>
      <w:r w:rsidR="00A013C4">
        <w:t>w</w:t>
      </w:r>
      <w:r>
        <w:t>hile</w:t>
      </w:r>
      <w:r w:rsidR="00A013C4">
        <w:t xml:space="preserve"> Admins can only login, they can only be registered through the database directly.</w:t>
      </w:r>
    </w:p>
    <w:p w14:paraId="03F84746" w14:textId="77777777" w:rsidR="001122B0" w:rsidRDefault="001122B0" w:rsidP="00985DDD">
      <w:pPr>
        <w:pStyle w:val="NoSpacing"/>
      </w:pPr>
    </w:p>
    <w:p w14:paraId="48799ECC" w14:textId="5EF1C2EC" w:rsidR="00985DDD" w:rsidRDefault="00985DDD" w:rsidP="00985DDD">
      <w:pPr>
        <w:pStyle w:val="NoSpacing"/>
      </w:pPr>
      <w:r>
        <w:t>Customer tracking and recommendation</w:t>
      </w:r>
    </w:p>
    <w:p w14:paraId="20B7DE92" w14:textId="576E8AF7" w:rsidR="00985DDD" w:rsidRDefault="00F541F9" w:rsidP="00985DDD">
      <w:pPr>
        <w:pStyle w:val="NoSpacing"/>
        <w:numPr>
          <w:ilvl w:val="0"/>
          <w:numId w:val="7"/>
        </w:numPr>
      </w:pPr>
      <w:r>
        <w:t xml:space="preserve">The website </w:t>
      </w:r>
      <w:r w:rsidR="00440969">
        <w:t>can</w:t>
      </w:r>
      <w:r>
        <w:t xml:space="preserve"> log what customers search.</w:t>
      </w:r>
    </w:p>
    <w:p w14:paraId="578F5427" w14:textId="7BE1E1FD" w:rsidR="00985DDD" w:rsidRDefault="00F541F9" w:rsidP="00985DDD">
      <w:pPr>
        <w:pStyle w:val="NoSpacing"/>
        <w:numPr>
          <w:ilvl w:val="0"/>
          <w:numId w:val="7"/>
        </w:numPr>
      </w:pPr>
      <w:r>
        <w:t xml:space="preserve">It then uses these logged keywords to produce </w:t>
      </w:r>
      <w:r w:rsidR="00063690">
        <w:t>recommendations</w:t>
      </w:r>
      <w:r>
        <w:t>.</w:t>
      </w:r>
    </w:p>
    <w:p w14:paraId="72AE6975" w14:textId="77777777" w:rsidR="00985DDD" w:rsidRDefault="00985DDD" w:rsidP="00985DDD">
      <w:pPr>
        <w:pStyle w:val="NoSpacing"/>
      </w:pPr>
    </w:p>
    <w:p w14:paraId="6ED01EEA" w14:textId="77777777" w:rsidR="00985DDD" w:rsidRDefault="00985DDD" w:rsidP="00985DDD">
      <w:pPr>
        <w:pStyle w:val="NoSpacing"/>
      </w:pPr>
      <w:r>
        <w:t>CMS</w:t>
      </w:r>
    </w:p>
    <w:p w14:paraId="11227222" w14:textId="0AAB32D0" w:rsidR="00985DDD" w:rsidRDefault="00985DDD" w:rsidP="00985DDD">
      <w:pPr>
        <w:pStyle w:val="NoSpacing"/>
        <w:numPr>
          <w:ilvl w:val="0"/>
          <w:numId w:val="7"/>
        </w:numPr>
      </w:pPr>
      <w:r>
        <w:t xml:space="preserve">Staff login </w:t>
      </w:r>
      <w:r w:rsidR="00917374">
        <w:t>works and gives feedback.</w:t>
      </w:r>
    </w:p>
    <w:p w14:paraId="0D4F0F69" w14:textId="088F77D3" w:rsidR="00985DDD" w:rsidRDefault="006E049F" w:rsidP="00985DDD">
      <w:pPr>
        <w:pStyle w:val="NoSpacing"/>
        <w:numPr>
          <w:ilvl w:val="0"/>
          <w:numId w:val="7"/>
        </w:numPr>
      </w:pPr>
      <w:r>
        <w:t>All products</w:t>
      </w:r>
      <w:r w:rsidR="00063690">
        <w:t xml:space="preserve"> </w:t>
      </w:r>
      <w:r>
        <w:t xml:space="preserve">that are </w:t>
      </w:r>
      <w:r w:rsidR="00A2325A">
        <w:t>available</w:t>
      </w:r>
      <w:r>
        <w:t xml:space="preserve"> to customers</w:t>
      </w:r>
      <w:r w:rsidR="00985DDD">
        <w:t xml:space="preserve"> </w:t>
      </w:r>
      <w:r>
        <w:t>can be viewed</w:t>
      </w:r>
      <w:r w:rsidR="00A2325A">
        <w:t xml:space="preserve"> through the CMS.</w:t>
      </w:r>
    </w:p>
    <w:p w14:paraId="5D755FE2" w14:textId="134A0966" w:rsidR="006E049F" w:rsidRDefault="006E049F" w:rsidP="00985DDD">
      <w:pPr>
        <w:pStyle w:val="NoSpacing"/>
        <w:numPr>
          <w:ilvl w:val="0"/>
          <w:numId w:val="7"/>
        </w:numPr>
      </w:pPr>
      <w:r>
        <w:t>Products can be added to the database</w:t>
      </w:r>
      <w:r w:rsidR="00A2325A">
        <w:t xml:space="preserve"> through the </w:t>
      </w:r>
      <w:r w:rsidR="00F9114F">
        <w:t>CMS</w:t>
      </w:r>
      <w:r w:rsidR="00A2325A">
        <w:t>.</w:t>
      </w:r>
    </w:p>
    <w:p w14:paraId="521BCF60" w14:textId="32256DBC" w:rsidR="006E049F" w:rsidRDefault="006E049F" w:rsidP="00985DDD">
      <w:pPr>
        <w:pStyle w:val="NoSpacing"/>
        <w:numPr>
          <w:ilvl w:val="0"/>
          <w:numId w:val="7"/>
        </w:numPr>
      </w:pPr>
      <w:r>
        <w:t xml:space="preserve">Products cannot be edited </w:t>
      </w:r>
      <w:r w:rsidR="00A2325A">
        <w:t>once added to the database</w:t>
      </w:r>
      <w:r w:rsidR="00CD744C">
        <w:t>.</w:t>
      </w:r>
    </w:p>
    <w:p w14:paraId="47A0FEAC" w14:textId="496CBBF1" w:rsidR="006E049F" w:rsidRDefault="00CD744C" w:rsidP="006E049F">
      <w:pPr>
        <w:pStyle w:val="NoSpacing"/>
        <w:numPr>
          <w:ilvl w:val="0"/>
          <w:numId w:val="7"/>
        </w:numPr>
      </w:pPr>
      <w:r>
        <w:t>However, p</w:t>
      </w:r>
      <w:r w:rsidR="006E049F">
        <w:t>roducts can be removed to the database</w:t>
      </w:r>
      <w:r w:rsidR="00FA0FF9">
        <w:t xml:space="preserve"> using CMS</w:t>
      </w:r>
      <w:r w:rsidR="00DF01AE">
        <w:t>.</w:t>
      </w:r>
    </w:p>
    <w:p w14:paraId="116393B0" w14:textId="32407410" w:rsidR="006E049F" w:rsidRDefault="006E049F" w:rsidP="00985DDD">
      <w:pPr>
        <w:pStyle w:val="NoSpacing"/>
        <w:numPr>
          <w:ilvl w:val="0"/>
          <w:numId w:val="7"/>
        </w:numPr>
      </w:pPr>
      <w:r>
        <w:t>We can view and delete customer orders</w:t>
      </w:r>
      <w:r w:rsidR="00DF01AE">
        <w:t xml:space="preserve"> using the CMS.</w:t>
      </w:r>
    </w:p>
    <w:p w14:paraId="6D271209" w14:textId="0EEBD6F6" w:rsidR="006E049F" w:rsidRDefault="006E049F" w:rsidP="006E049F">
      <w:pPr>
        <w:pStyle w:val="NoSpacing"/>
      </w:pPr>
    </w:p>
    <w:p w14:paraId="08A2603B" w14:textId="2FCA1A4A" w:rsidR="006E049F" w:rsidRDefault="006E049F" w:rsidP="006E049F">
      <w:pPr>
        <w:pStyle w:val="NoSpacing"/>
      </w:pPr>
      <w:r>
        <w:t>AJAX</w:t>
      </w:r>
    </w:p>
    <w:p w14:paraId="775F53A8" w14:textId="54D3A5DB" w:rsidR="006E049F" w:rsidRDefault="006E049F" w:rsidP="006E049F">
      <w:pPr>
        <w:pStyle w:val="NoSpacing"/>
        <w:numPr>
          <w:ilvl w:val="0"/>
          <w:numId w:val="7"/>
        </w:numPr>
      </w:pPr>
      <w:r>
        <w:t>We have used simple</w:t>
      </w:r>
      <w:r w:rsidR="00D62B90">
        <w:t xml:space="preserve"> AJAX. It is used to generate responses to customer and administrative actions. </w:t>
      </w:r>
    </w:p>
    <w:p w14:paraId="23D02B74" w14:textId="319F6CC5" w:rsidR="006E049F" w:rsidRDefault="006E049F" w:rsidP="006E049F">
      <w:pPr>
        <w:pStyle w:val="NoSpacing"/>
        <w:numPr>
          <w:ilvl w:val="0"/>
          <w:numId w:val="7"/>
        </w:numPr>
      </w:pPr>
      <w:r>
        <w:t xml:space="preserve">We </w:t>
      </w:r>
      <w:r w:rsidR="00AA76A5">
        <w:t>believe we have</w:t>
      </w:r>
      <w:r>
        <w:t xml:space="preserve"> used</w:t>
      </w:r>
      <w:r w:rsidR="00AA76A5">
        <w:t xml:space="preserve"> more sophisticated</w:t>
      </w:r>
      <w:r>
        <w:t xml:space="preserve"> AJAX for website functionality such as </w:t>
      </w:r>
      <w:r w:rsidR="00193A27">
        <w:t>the login</w:t>
      </w:r>
      <w:r>
        <w:t>, reg</w:t>
      </w:r>
      <w:r w:rsidR="00193A27">
        <w:t>istration and</w:t>
      </w:r>
      <w:r>
        <w:t xml:space="preserve"> </w:t>
      </w:r>
      <w:r w:rsidR="00193A27">
        <w:t xml:space="preserve">communicating </w:t>
      </w:r>
      <w:r>
        <w:t>with the mongo database</w:t>
      </w:r>
      <w:r w:rsidR="00193A27">
        <w:t>.</w:t>
      </w:r>
    </w:p>
    <w:p w14:paraId="65A520BF" w14:textId="0AE61D93" w:rsidR="006E049F" w:rsidRDefault="006E049F" w:rsidP="006E049F">
      <w:pPr>
        <w:pStyle w:val="NoSpacing"/>
      </w:pPr>
    </w:p>
    <w:p w14:paraId="3EFF1ED2" w14:textId="5C4E282B" w:rsidR="00003DA4" w:rsidRDefault="00003DA4" w:rsidP="00003DA4">
      <w:pPr>
        <w:pStyle w:val="NoSpacing"/>
      </w:pPr>
    </w:p>
    <w:p w14:paraId="3D67D735" w14:textId="53B7E112" w:rsidR="00003DA4" w:rsidRDefault="00003DA4">
      <w:r>
        <w:br w:type="page"/>
      </w:r>
    </w:p>
    <w:p w14:paraId="1D92370C" w14:textId="77777777" w:rsidR="00003DA4" w:rsidRPr="00CE2848" w:rsidRDefault="00003DA4" w:rsidP="00003DA4">
      <w:pPr>
        <w:pStyle w:val="NoSpacing"/>
        <w:rPr>
          <w:sz w:val="24"/>
          <w:szCs w:val="24"/>
          <w:u w:val="single"/>
        </w:rPr>
      </w:pPr>
      <w:r w:rsidRPr="00CE2848">
        <w:rPr>
          <w:sz w:val="24"/>
          <w:szCs w:val="24"/>
          <w:u w:val="single"/>
        </w:rPr>
        <w:lastRenderedPageBreak/>
        <w:t>Security, Privacy and Legal Issues</w:t>
      </w:r>
    </w:p>
    <w:p w14:paraId="0D567C7D" w14:textId="77777777" w:rsidR="00003DA4" w:rsidRDefault="00003DA4" w:rsidP="00003DA4">
      <w:pPr>
        <w:pStyle w:val="NoSpacing"/>
        <w:rPr>
          <w:b/>
          <w:bCs/>
          <w:sz w:val="24"/>
          <w:szCs w:val="24"/>
          <w:u w:val="single"/>
        </w:rPr>
      </w:pPr>
    </w:p>
    <w:p w14:paraId="49F27292" w14:textId="77777777" w:rsidR="00003DA4" w:rsidRPr="00CE2848" w:rsidRDefault="00003DA4" w:rsidP="00003DA4">
      <w:pPr>
        <w:pStyle w:val="NoSpacing"/>
        <w:rPr>
          <w:b/>
          <w:bCs/>
          <w:sz w:val="24"/>
          <w:szCs w:val="24"/>
        </w:rPr>
      </w:pPr>
      <w:r w:rsidRPr="00CE2848">
        <w:rPr>
          <w:b/>
          <w:bCs/>
          <w:sz w:val="24"/>
          <w:szCs w:val="24"/>
        </w:rPr>
        <w:t>Security</w:t>
      </w:r>
      <w:r>
        <w:rPr>
          <w:b/>
          <w:bCs/>
          <w:sz w:val="24"/>
          <w:szCs w:val="24"/>
        </w:rPr>
        <w:t xml:space="preserve"> Issues</w:t>
      </w:r>
    </w:p>
    <w:p w14:paraId="7522167D" w14:textId="77777777" w:rsidR="00003DA4" w:rsidRDefault="00003DA4" w:rsidP="00003DA4">
      <w:pPr>
        <w:pStyle w:val="NoSpacing"/>
      </w:pPr>
    </w:p>
    <w:p w14:paraId="37C5B63E" w14:textId="64882553" w:rsidR="00003DA4" w:rsidRDefault="00003DA4" w:rsidP="00003DA4">
      <w:pPr>
        <w:pStyle w:val="NoSpacing"/>
      </w:pPr>
      <w:r>
        <w:t xml:space="preserve">When building a website, it is important to protect companies from various issues that may breach security, privacy and legality Issues. It is important to do so because organisations do not ever want </w:t>
      </w:r>
      <w:r w:rsidR="00440969">
        <w:t>to lose</w:t>
      </w:r>
      <w:r>
        <w:t xml:space="preserve"> the reputation that they may have gained due to the negative impacts of these issues that may arise.</w:t>
      </w:r>
    </w:p>
    <w:p w14:paraId="36ED33AD" w14:textId="77777777" w:rsidR="00003DA4" w:rsidRDefault="00003DA4" w:rsidP="00003DA4">
      <w:pPr>
        <w:pStyle w:val="NoSpacing"/>
      </w:pPr>
    </w:p>
    <w:p w14:paraId="44E454CE" w14:textId="77777777" w:rsidR="00003DA4" w:rsidRDefault="00003DA4" w:rsidP="00003DA4">
      <w:pPr>
        <w:pStyle w:val="NoSpacing"/>
      </w:pPr>
      <w:r>
        <w:t xml:space="preserve">When talking about </w:t>
      </w:r>
      <w:r w:rsidRPr="00014864">
        <w:t>security</w:t>
      </w:r>
      <w:r>
        <w:rPr>
          <w:b/>
          <w:bCs/>
          <w:u w:val="single"/>
        </w:rPr>
        <w:t xml:space="preserve"> </w:t>
      </w:r>
      <w:r>
        <w:t>it is important to know where potential threats are coming from so that we can think of ways in which a system can be exploited.</w:t>
      </w:r>
    </w:p>
    <w:p w14:paraId="06963E54" w14:textId="77777777" w:rsidR="00003DA4" w:rsidRDefault="00003DA4" w:rsidP="00003DA4">
      <w:pPr>
        <w:pStyle w:val="NoSpacing"/>
      </w:pPr>
    </w:p>
    <w:p w14:paraId="4CE1C7AD" w14:textId="77777777" w:rsidR="00003DA4" w:rsidRPr="00CE2848" w:rsidRDefault="00003DA4" w:rsidP="00003DA4">
      <w:pPr>
        <w:pStyle w:val="NoSpacing"/>
      </w:pPr>
      <w:r>
        <w:t xml:space="preserve">The first of the few security threats that I would like to discuss </w:t>
      </w:r>
      <w:r w:rsidRPr="00CE2848">
        <w:t xml:space="preserve">our </w:t>
      </w:r>
      <w:r w:rsidRPr="00014864">
        <w:rPr>
          <w:b/>
          <w:bCs/>
        </w:rPr>
        <w:t>average cyber-criminals</w:t>
      </w:r>
      <w:r w:rsidRPr="00CE2848">
        <w:t>.</w:t>
      </w:r>
      <w:r>
        <w:rPr>
          <w:b/>
          <w:bCs/>
        </w:rPr>
        <w:t xml:space="preserve"> </w:t>
      </w:r>
      <w:r>
        <w:t>Average Cyber-Criminals are always looking for personal data like credit card details, identity information, email-addresses and data. This is because they usually want to use it for their own personal goals such as identity theft, sending spam mail, extortion or even holding data for Ransome.</w:t>
      </w:r>
    </w:p>
    <w:p w14:paraId="0CB6034E" w14:textId="77777777" w:rsidR="00003DA4" w:rsidRDefault="00003DA4" w:rsidP="00003DA4">
      <w:pPr>
        <w:pStyle w:val="NoSpacing"/>
        <w:rPr>
          <w:b/>
          <w:bCs/>
        </w:rPr>
      </w:pPr>
    </w:p>
    <w:p w14:paraId="3DA97771" w14:textId="77777777" w:rsidR="00003DA4" w:rsidRDefault="00003DA4" w:rsidP="00003DA4">
      <w:pPr>
        <w:pStyle w:val="NoSpacing"/>
      </w:pPr>
      <w:r w:rsidRPr="00880F62">
        <w:t>The second is</w:t>
      </w:r>
      <w:r>
        <w:rPr>
          <w:b/>
          <w:bCs/>
        </w:rPr>
        <w:t xml:space="preserve"> </w:t>
      </w:r>
      <w:r w:rsidRPr="00880F62">
        <w:rPr>
          <w:b/>
          <w:bCs/>
        </w:rPr>
        <w:t>Activists/Terrorists</w:t>
      </w:r>
      <w:r>
        <w:t xml:space="preserve"> who always do things for a political acknowledgement or to arise certain issues. They may use more annoying tactics such as denying a websites service with a DDOS attack.</w:t>
      </w:r>
    </w:p>
    <w:p w14:paraId="2957F50E" w14:textId="77777777" w:rsidR="00003DA4" w:rsidRDefault="00003DA4" w:rsidP="00003DA4">
      <w:pPr>
        <w:pStyle w:val="NoSpacing"/>
      </w:pPr>
    </w:p>
    <w:p w14:paraId="2E60ED1C" w14:textId="77777777" w:rsidR="00003DA4" w:rsidRPr="00880F62" w:rsidRDefault="00003DA4" w:rsidP="00003DA4">
      <w:pPr>
        <w:pStyle w:val="NoSpacing"/>
      </w:pPr>
      <w:r>
        <w:t xml:space="preserve">The final is different </w:t>
      </w:r>
      <w:r w:rsidRPr="00880F62">
        <w:rPr>
          <w:b/>
          <w:bCs/>
        </w:rPr>
        <w:t>Governments</w:t>
      </w:r>
      <w:r>
        <w:rPr>
          <w:b/>
          <w:bCs/>
        </w:rPr>
        <w:t xml:space="preserve"> </w:t>
      </w:r>
      <w:r>
        <w:t>which to our knowledge does not happen a lot but is still a potential threat as they have done loads of things in the past such as steal intellectual property, spying on individuals and cyber-warring.</w:t>
      </w:r>
    </w:p>
    <w:p w14:paraId="57750889" w14:textId="77777777" w:rsidR="00003DA4" w:rsidRDefault="00003DA4" w:rsidP="00003DA4">
      <w:pPr>
        <w:pStyle w:val="NoSpacing"/>
      </w:pPr>
    </w:p>
    <w:p w14:paraId="3FD566E8" w14:textId="77777777" w:rsidR="00003DA4" w:rsidRDefault="00003DA4" w:rsidP="00003DA4">
      <w:pPr>
        <w:pStyle w:val="NoSpacing"/>
      </w:pPr>
    </w:p>
    <w:p w14:paraId="78D9A4C6" w14:textId="77777777" w:rsidR="00003DA4" w:rsidRDefault="00003DA4" w:rsidP="00003DA4">
      <w:pPr>
        <w:pStyle w:val="NoSpacing"/>
      </w:pPr>
      <w:r>
        <w:t xml:space="preserve">Now that we have thought of these threats it is important to know how they </w:t>
      </w:r>
      <w:proofErr w:type="gramStart"/>
      <w:r>
        <w:t>actually threaten</w:t>
      </w:r>
      <w:proofErr w:type="gramEnd"/>
      <w:r>
        <w:t xml:space="preserve"> your system. To list some of these </w:t>
      </w:r>
      <w:r w:rsidRPr="00880F62">
        <w:rPr>
          <w:b/>
          <w:bCs/>
        </w:rPr>
        <w:t>methods</w:t>
      </w:r>
      <w:r>
        <w:t>, we could say…</w:t>
      </w:r>
    </w:p>
    <w:p w14:paraId="50933F9B" w14:textId="77777777" w:rsidR="00003DA4" w:rsidRDefault="00003DA4" w:rsidP="00003DA4">
      <w:pPr>
        <w:pStyle w:val="NoSpacing"/>
      </w:pPr>
    </w:p>
    <w:p w14:paraId="3BFC0AEE" w14:textId="77777777" w:rsidR="00003DA4" w:rsidRPr="00EE57C2" w:rsidRDefault="00003DA4" w:rsidP="00003DA4">
      <w:pPr>
        <w:pStyle w:val="ListParagraph"/>
        <w:numPr>
          <w:ilvl w:val="0"/>
          <w:numId w:val="6"/>
        </w:numPr>
        <w:rPr>
          <w:bCs/>
        </w:rPr>
      </w:pPr>
      <w:r w:rsidRPr="00EE57C2">
        <w:rPr>
          <w:bCs/>
        </w:rPr>
        <w:t>Ransomware</w:t>
      </w:r>
    </w:p>
    <w:p w14:paraId="4F3C1C55" w14:textId="77777777" w:rsidR="00003DA4" w:rsidRPr="00EE57C2" w:rsidRDefault="00003DA4" w:rsidP="00003DA4">
      <w:pPr>
        <w:pStyle w:val="ListParagraph"/>
        <w:numPr>
          <w:ilvl w:val="0"/>
          <w:numId w:val="6"/>
        </w:numPr>
        <w:rPr>
          <w:bCs/>
        </w:rPr>
      </w:pPr>
      <w:r w:rsidRPr="00EE57C2">
        <w:rPr>
          <w:bCs/>
        </w:rPr>
        <w:t>Adware</w:t>
      </w:r>
    </w:p>
    <w:p w14:paraId="5017DAD8" w14:textId="77777777" w:rsidR="00003DA4" w:rsidRPr="00EE57C2" w:rsidRDefault="00003DA4" w:rsidP="00003DA4">
      <w:pPr>
        <w:pStyle w:val="ListParagraph"/>
        <w:numPr>
          <w:ilvl w:val="0"/>
          <w:numId w:val="6"/>
        </w:numPr>
        <w:rPr>
          <w:bCs/>
        </w:rPr>
      </w:pPr>
      <w:r w:rsidRPr="00EE57C2">
        <w:rPr>
          <w:bCs/>
        </w:rPr>
        <w:t>Spyware</w:t>
      </w:r>
    </w:p>
    <w:p w14:paraId="3E3374E0" w14:textId="77777777" w:rsidR="00003DA4" w:rsidRPr="00EE57C2" w:rsidRDefault="00003DA4" w:rsidP="00003DA4">
      <w:pPr>
        <w:pStyle w:val="ListParagraph"/>
        <w:numPr>
          <w:ilvl w:val="0"/>
          <w:numId w:val="6"/>
        </w:numPr>
        <w:rPr>
          <w:bCs/>
        </w:rPr>
      </w:pPr>
      <w:r w:rsidRPr="00EE57C2">
        <w:rPr>
          <w:bCs/>
        </w:rPr>
        <w:t xml:space="preserve">Bots </w:t>
      </w:r>
    </w:p>
    <w:p w14:paraId="57177823" w14:textId="77777777" w:rsidR="00003DA4" w:rsidRPr="00EE57C2" w:rsidRDefault="00003DA4" w:rsidP="00003DA4">
      <w:pPr>
        <w:pStyle w:val="ListParagraph"/>
        <w:numPr>
          <w:ilvl w:val="0"/>
          <w:numId w:val="6"/>
        </w:numPr>
        <w:rPr>
          <w:bCs/>
        </w:rPr>
      </w:pPr>
      <w:r w:rsidRPr="00EE57C2">
        <w:rPr>
          <w:bCs/>
        </w:rPr>
        <w:t>Bugs</w:t>
      </w:r>
    </w:p>
    <w:p w14:paraId="3A68AA7C" w14:textId="77777777" w:rsidR="00003DA4" w:rsidRPr="00EE57C2" w:rsidRDefault="00003DA4" w:rsidP="00003DA4">
      <w:pPr>
        <w:pStyle w:val="ListParagraph"/>
        <w:numPr>
          <w:ilvl w:val="0"/>
          <w:numId w:val="6"/>
        </w:numPr>
        <w:rPr>
          <w:bCs/>
        </w:rPr>
      </w:pPr>
      <w:r w:rsidRPr="00EE57C2">
        <w:rPr>
          <w:bCs/>
        </w:rPr>
        <w:t xml:space="preserve">Viruses </w:t>
      </w:r>
    </w:p>
    <w:p w14:paraId="5C6133BB" w14:textId="77777777" w:rsidR="00003DA4" w:rsidRPr="00EE57C2" w:rsidRDefault="00003DA4" w:rsidP="00003DA4">
      <w:pPr>
        <w:pStyle w:val="ListParagraph"/>
        <w:numPr>
          <w:ilvl w:val="0"/>
          <w:numId w:val="6"/>
        </w:numPr>
        <w:rPr>
          <w:bCs/>
        </w:rPr>
      </w:pPr>
      <w:r w:rsidRPr="00EE57C2">
        <w:rPr>
          <w:bCs/>
        </w:rPr>
        <w:t xml:space="preserve">Worms </w:t>
      </w:r>
    </w:p>
    <w:p w14:paraId="180A813A" w14:textId="77777777" w:rsidR="00003DA4" w:rsidRPr="00EE57C2" w:rsidRDefault="00003DA4" w:rsidP="00003DA4">
      <w:pPr>
        <w:pStyle w:val="ListParagraph"/>
        <w:numPr>
          <w:ilvl w:val="0"/>
          <w:numId w:val="6"/>
        </w:numPr>
        <w:rPr>
          <w:bCs/>
        </w:rPr>
      </w:pPr>
      <w:r w:rsidRPr="00EE57C2">
        <w:rPr>
          <w:bCs/>
        </w:rPr>
        <w:t xml:space="preserve">Trojan Horses </w:t>
      </w:r>
    </w:p>
    <w:p w14:paraId="660C3DF3" w14:textId="77777777" w:rsidR="00003DA4" w:rsidRDefault="00003DA4" w:rsidP="00003DA4">
      <w:pPr>
        <w:pStyle w:val="ListParagraph"/>
        <w:numPr>
          <w:ilvl w:val="0"/>
          <w:numId w:val="6"/>
        </w:numPr>
        <w:rPr>
          <w:bCs/>
        </w:rPr>
      </w:pPr>
      <w:r w:rsidRPr="00EE57C2">
        <w:rPr>
          <w:bCs/>
        </w:rPr>
        <w:t>Rootkits</w:t>
      </w:r>
    </w:p>
    <w:p w14:paraId="7EB16FBC" w14:textId="77777777" w:rsidR="00003DA4" w:rsidRPr="00EE57C2" w:rsidRDefault="00003DA4" w:rsidP="00003DA4">
      <w:pPr>
        <w:pStyle w:val="ListParagraph"/>
        <w:numPr>
          <w:ilvl w:val="0"/>
          <w:numId w:val="6"/>
        </w:numPr>
        <w:rPr>
          <w:bCs/>
        </w:rPr>
      </w:pPr>
      <w:r>
        <w:rPr>
          <w:bCs/>
        </w:rPr>
        <w:t>Physical Attacks (Going into a company’s business destroying/stealing data and social engineering)</w:t>
      </w:r>
    </w:p>
    <w:p w14:paraId="7818850A" w14:textId="77777777" w:rsidR="00003DA4" w:rsidRDefault="00003DA4" w:rsidP="00003DA4">
      <w:pPr>
        <w:pStyle w:val="NoSpacing"/>
      </w:pPr>
      <w:r>
        <w:t xml:space="preserve">When making </w:t>
      </w:r>
      <w:r w:rsidRPr="00880F62">
        <w:rPr>
          <w:b/>
          <w:bCs/>
        </w:rPr>
        <w:t>our website</w:t>
      </w:r>
      <w:r>
        <w:t xml:space="preserve"> we were not asked to think of such complicated matters. However, we would like to discuss some of the small ways that </w:t>
      </w:r>
      <w:r w:rsidRPr="00CE2848">
        <w:t>we did manage</w:t>
      </w:r>
      <w:r>
        <w:t xml:space="preserve"> to protect the system </w:t>
      </w:r>
      <w:proofErr w:type="gramStart"/>
      <w:r>
        <w:t>and also</w:t>
      </w:r>
      <w:proofErr w:type="gramEnd"/>
      <w:r>
        <w:t xml:space="preserve"> what we think would counteract some of the more complicated methods that potential threats such as the ones discussed would use.</w:t>
      </w:r>
    </w:p>
    <w:p w14:paraId="5FB4D9AD" w14:textId="77777777" w:rsidR="00003DA4" w:rsidRDefault="00003DA4" w:rsidP="00003DA4">
      <w:pPr>
        <w:pStyle w:val="NoSpacing"/>
      </w:pPr>
    </w:p>
    <w:p w14:paraId="380FA43B" w14:textId="77777777" w:rsidR="00003DA4" w:rsidRDefault="00003DA4" w:rsidP="00003DA4">
      <w:pPr>
        <w:pStyle w:val="NoSpacing"/>
      </w:pPr>
      <w:r>
        <w:t>The methods that we used include</w:t>
      </w:r>
    </w:p>
    <w:p w14:paraId="4B1C31DE" w14:textId="77777777" w:rsidR="00003DA4" w:rsidRDefault="00003DA4" w:rsidP="00003DA4">
      <w:pPr>
        <w:pStyle w:val="NoSpacing"/>
      </w:pPr>
    </w:p>
    <w:p w14:paraId="13B1E19A" w14:textId="77777777" w:rsidR="00003DA4" w:rsidRDefault="00003DA4" w:rsidP="00003DA4">
      <w:pPr>
        <w:pStyle w:val="NoSpacing"/>
        <w:numPr>
          <w:ilvl w:val="0"/>
          <w:numId w:val="5"/>
        </w:numPr>
      </w:pPr>
      <w:r>
        <w:t>Database Stored Password</w:t>
      </w:r>
    </w:p>
    <w:p w14:paraId="2A287D28" w14:textId="77777777" w:rsidR="00003DA4" w:rsidRDefault="00003DA4" w:rsidP="00003DA4">
      <w:pPr>
        <w:pStyle w:val="NoSpacing"/>
        <w:numPr>
          <w:ilvl w:val="0"/>
          <w:numId w:val="5"/>
        </w:numPr>
      </w:pPr>
      <w:r>
        <w:t>Database Stored Username and E-mail</w:t>
      </w:r>
    </w:p>
    <w:p w14:paraId="6E562173" w14:textId="77777777" w:rsidR="00003DA4" w:rsidRDefault="00003DA4" w:rsidP="00003DA4">
      <w:pPr>
        <w:pStyle w:val="NoSpacing"/>
        <w:numPr>
          <w:ilvl w:val="0"/>
          <w:numId w:val="5"/>
        </w:numPr>
      </w:pPr>
      <w:r>
        <w:t>Employee Permissions (CMS)</w:t>
      </w:r>
    </w:p>
    <w:p w14:paraId="794E2246" w14:textId="77777777" w:rsidR="00003DA4" w:rsidRDefault="00003DA4" w:rsidP="00003DA4">
      <w:pPr>
        <w:pStyle w:val="NoSpacing"/>
        <w:numPr>
          <w:ilvl w:val="0"/>
          <w:numId w:val="5"/>
        </w:numPr>
      </w:pPr>
      <w:r>
        <w:lastRenderedPageBreak/>
        <w:t>Customer Permissions (Shopping, Log-In and Checkout)</w:t>
      </w:r>
    </w:p>
    <w:p w14:paraId="4585CE0B" w14:textId="77777777" w:rsidR="00003DA4" w:rsidRDefault="00003DA4" w:rsidP="00003DA4">
      <w:pPr>
        <w:pStyle w:val="NoSpacing"/>
      </w:pPr>
    </w:p>
    <w:p w14:paraId="393E4427" w14:textId="77777777" w:rsidR="00003DA4" w:rsidRPr="00216E36" w:rsidRDefault="00003DA4" w:rsidP="00003DA4">
      <w:pPr>
        <w:pStyle w:val="NoSpacing"/>
        <w:rPr>
          <w:b/>
          <w:bCs/>
          <w:sz w:val="24"/>
          <w:szCs w:val="24"/>
        </w:rPr>
      </w:pPr>
      <w:r w:rsidRPr="00216E36">
        <w:rPr>
          <w:b/>
          <w:bCs/>
          <w:sz w:val="24"/>
          <w:szCs w:val="24"/>
        </w:rPr>
        <w:t>Privacy</w:t>
      </w:r>
      <w:r>
        <w:rPr>
          <w:b/>
          <w:bCs/>
          <w:sz w:val="24"/>
          <w:szCs w:val="24"/>
        </w:rPr>
        <w:t xml:space="preserve"> Issues</w:t>
      </w:r>
    </w:p>
    <w:p w14:paraId="24C962F0" w14:textId="77777777" w:rsidR="00003DA4" w:rsidRDefault="00003DA4" w:rsidP="00003DA4">
      <w:pPr>
        <w:pStyle w:val="NoSpacing"/>
      </w:pPr>
    </w:p>
    <w:p w14:paraId="5CE551B3" w14:textId="6DCF6DE8" w:rsidR="00003DA4" w:rsidRDefault="00003DA4" w:rsidP="00003DA4">
      <w:pPr>
        <w:pStyle w:val="NoSpacing"/>
      </w:pPr>
      <w:r>
        <w:t xml:space="preserve">When talking about people privacy it is important to know that </w:t>
      </w:r>
      <w:r w:rsidR="00440969">
        <w:t>it is</w:t>
      </w:r>
      <w:r>
        <w:t xml:space="preserve"> a sensitive topic this is because some </w:t>
      </w:r>
      <w:r w:rsidRPr="00013DA8">
        <w:rPr>
          <w:b/>
          <w:bCs/>
        </w:rPr>
        <w:t>people care a lot</w:t>
      </w:r>
      <w:r>
        <w:t xml:space="preserve"> about their privacy for personal reasons while </w:t>
      </w:r>
      <w:r w:rsidRPr="00013DA8">
        <w:rPr>
          <w:b/>
          <w:bCs/>
        </w:rPr>
        <w:t>others are quite carefree</w:t>
      </w:r>
      <w:r>
        <w:t xml:space="preserve"> and share data not caring what could be being done with it. In the eyes of the </w:t>
      </w:r>
      <w:r w:rsidRPr="00013DA8">
        <w:rPr>
          <w:b/>
          <w:bCs/>
        </w:rPr>
        <w:t>law</w:t>
      </w:r>
      <w:r>
        <w:t xml:space="preserve"> the British police stated in 1984 that people “don’t need privacy if you have nothing to hide.” </w:t>
      </w:r>
    </w:p>
    <w:p w14:paraId="647C28ED" w14:textId="77777777" w:rsidR="00003DA4" w:rsidRDefault="00003DA4" w:rsidP="00003DA4">
      <w:pPr>
        <w:pStyle w:val="NoSpacing"/>
      </w:pPr>
    </w:p>
    <w:p w14:paraId="0A3AF154" w14:textId="77777777" w:rsidR="00003DA4" w:rsidRDefault="00003DA4" w:rsidP="00003DA4">
      <w:pPr>
        <w:pStyle w:val="NoSpacing"/>
      </w:pPr>
      <w:r>
        <w:t xml:space="preserve">Now that we know how different people perceive their personal data it is important to list methods to </w:t>
      </w:r>
      <w:r w:rsidRPr="00377775">
        <w:rPr>
          <w:b/>
          <w:bCs/>
        </w:rPr>
        <w:t>not share</w:t>
      </w:r>
      <w:r>
        <w:t xml:space="preserve"> anything at all.</w:t>
      </w:r>
    </w:p>
    <w:p w14:paraId="1248E634" w14:textId="77777777" w:rsidR="00003DA4" w:rsidRDefault="00003DA4" w:rsidP="00003DA4">
      <w:pPr>
        <w:pStyle w:val="NoSpacing"/>
      </w:pPr>
    </w:p>
    <w:p w14:paraId="11B425B2" w14:textId="77777777" w:rsidR="00003DA4" w:rsidRDefault="00003DA4" w:rsidP="00003DA4">
      <w:pPr>
        <w:pStyle w:val="NoSpacing"/>
        <w:numPr>
          <w:ilvl w:val="0"/>
          <w:numId w:val="5"/>
        </w:numPr>
      </w:pPr>
      <w:r>
        <w:t>Do not create any website accounts.</w:t>
      </w:r>
    </w:p>
    <w:p w14:paraId="4716D81C" w14:textId="77777777" w:rsidR="00003DA4" w:rsidRDefault="00003DA4" w:rsidP="00003DA4">
      <w:pPr>
        <w:pStyle w:val="NoSpacing"/>
        <w:numPr>
          <w:ilvl w:val="0"/>
          <w:numId w:val="5"/>
        </w:numPr>
      </w:pPr>
      <w:proofErr w:type="gramStart"/>
      <w:r>
        <w:t>Don’t</w:t>
      </w:r>
      <w:proofErr w:type="gramEnd"/>
      <w:r>
        <w:t xml:space="preserve"> buy online.</w:t>
      </w:r>
    </w:p>
    <w:p w14:paraId="526D77B9" w14:textId="77777777" w:rsidR="00003DA4" w:rsidRDefault="00003DA4" w:rsidP="00003DA4">
      <w:pPr>
        <w:pStyle w:val="NoSpacing"/>
        <w:numPr>
          <w:ilvl w:val="0"/>
          <w:numId w:val="5"/>
        </w:numPr>
      </w:pPr>
      <w:proofErr w:type="gramStart"/>
      <w:r>
        <w:t>Don’t</w:t>
      </w:r>
      <w:proofErr w:type="gramEnd"/>
      <w:r>
        <w:t xml:space="preserve"> create an E-mail.</w:t>
      </w:r>
    </w:p>
    <w:p w14:paraId="4C96CDF8" w14:textId="77777777" w:rsidR="00003DA4" w:rsidRDefault="00003DA4" w:rsidP="00003DA4">
      <w:pPr>
        <w:pStyle w:val="NoSpacing"/>
        <w:numPr>
          <w:ilvl w:val="0"/>
          <w:numId w:val="5"/>
        </w:numPr>
      </w:pPr>
      <w:proofErr w:type="gramStart"/>
      <w:r>
        <w:t>Don’t</w:t>
      </w:r>
      <w:proofErr w:type="gramEnd"/>
      <w:r>
        <w:t xml:space="preserve"> create social- media.</w:t>
      </w:r>
    </w:p>
    <w:p w14:paraId="50689429" w14:textId="77777777" w:rsidR="00003DA4" w:rsidRDefault="00003DA4" w:rsidP="00003DA4">
      <w:pPr>
        <w:pStyle w:val="NoSpacing"/>
        <w:numPr>
          <w:ilvl w:val="0"/>
          <w:numId w:val="5"/>
        </w:numPr>
      </w:pPr>
      <w:r>
        <w:t>Using A VPN.</w:t>
      </w:r>
    </w:p>
    <w:p w14:paraId="5708C667" w14:textId="77777777" w:rsidR="00003DA4" w:rsidRDefault="00003DA4" w:rsidP="00003DA4">
      <w:pPr>
        <w:pStyle w:val="NoSpacing"/>
        <w:numPr>
          <w:ilvl w:val="0"/>
          <w:numId w:val="5"/>
        </w:numPr>
      </w:pPr>
      <w:r>
        <w:t>Using web browsers such as Tor.</w:t>
      </w:r>
    </w:p>
    <w:p w14:paraId="06B051A3" w14:textId="77777777" w:rsidR="00003DA4" w:rsidRDefault="00003DA4" w:rsidP="00003DA4">
      <w:pPr>
        <w:pStyle w:val="NoSpacing"/>
        <w:numPr>
          <w:ilvl w:val="0"/>
          <w:numId w:val="5"/>
        </w:numPr>
      </w:pPr>
      <w:r>
        <w:t>Making payments with crypto currency.</w:t>
      </w:r>
    </w:p>
    <w:p w14:paraId="35388320" w14:textId="77777777" w:rsidR="00003DA4" w:rsidRDefault="00003DA4" w:rsidP="00003DA4">
      <w:pPr>
        <w:pStyle w:val="NoSpacing"/>
      </w:pPr>
    </w:p>
    <w:p w14:paraId="540B4335" w14:textId="0E100CF6" w:rsidR="00003DA4" w:rsidRDefault="00003DA4" w:rsidP="00003DA4">
      <w:pPr>
        <w:pStyle w:val="NoSpacing"/>
      </w:pPr>
      <w:r>
        <w:t xml:space="preserve">It is also Important to know how to </w:t>
      </w:r>
      <w:r w:rsidRPr="00377775">
        <w:rPr>
          <w:b/>
          <w:bCs/>
        </w:rPr>
        <w:t>protect</w:t>
      </w:r>
      <w:r>
        <w:t xml:space="preserve"> </w:t>
      </w:r>
      <w:r w:rsidRPr="00377775">
        <w:rPr>
          <w:b/>
          <w:bCs/>
        </w:rPr>
        <w:t>users</w:t>
      </w:r>
      <w:r>
        <w:t xml:space="preserve"> that do these things. You can do </w:t>
      </w:r>
      <w:r w:rsidR="00440969">
        <w:t>things</w:t>
      </w:r>
      <w:r>
        <w:t xml:space="preserve"> like…</w:t>
      </w:r>
    </w:p>
    <w:p w14:paraId="4F1E2743" w14:textId="77777777" w:rsidR="00003DA4" w:rsidRDefault="00003DA4" w:rsidP="00003DA4">
      <w:pPr>
        <w:pStyle w:val="NoSpacing"/>
      </w:pPr>
    </w:p>
    <w:p w14:paraId="52D51B77" w14:textId="77777777" w:rsidR="00003DA4" w:rsidRDefault="00003DA4" w:rsidP="00003DA4">
      <w:pPr>
        <w:pStyle w:val="NoSpacing"/>
        <w:numPr>
          <w:ilvl w:val="0"/>
          <w:numId w:val="5"/>
        </w:numPr>
      </w:pPr>
      <w:r>
        <w:t>Make users agree to the use of cookies or any session storage.</w:t>
      </w:r>
    </w:p>
    <w:p w14:paraId="548B942C" w14:textId="77777777" w:rsidR="00003DA4" w:rsidRDefault="00003DA4" w:rsidP="00003DA4">
      <w:pPr>
        <w:pStyle w:val="NoSpacing"/>
        <w:numPr>
          <w:ilvl w:val="0"/>
          <w:numId w:val="5"/>
        </w:numPr>
      </w:pPr>
      <w:r>
        <w:t>Make them agree to a privacy policy.</w:t>
      </w:r>
    </w:p>
    <w:p w14:paraId="09C04410" w14:textId="77777777" w:rsidR="00003DA4" w:rsidRDefault="00003DA4" w:rsidP="00003DA4">
      <w:pPr>
        <w:pStyle w:val="NoSpacing"/>
        <w:numPr>
          <w:ilvl w:val="0"/>
          <w:numId w:val="5"/>
        </w:numPr>
      </w:pPr>
      <w:r>
        <w:t>Store little customer data.</w:t>
      </w:r>
    </w:p>
    <w:p w14:paraId="2FFFD8C1" w14:textId="77777777" w:rsidR="00003DA4" w:rsidRDefault="00003DA4" w:rsidP="00003DA4">
      <w:pPr>
        <w:pStyle w:val="NoSpacing"/>
        <w:numPr>
          <w:ilvl w:val="0"/>
          <w:numId w:val="5"/>
        </w:numPr>
      </w:pPr>
      <w:r>
        <w:t>Make sure to manage your own collected information whether its employee or customer data. You could also hire a trusted external company to manage data.</w:t>
      </w:r>
    </w:p>
    <w:p w14:paraId="052B2DC6" w14:textId="77777777" w:rsidR="00003DA4" w:rsidRDefault="00003DA4" w:rsidP="00003DA4">
      <w:pPr>
        <w:pStyle w:val="NoSpacing"/>
        <w:numPr>
          <w:ilvl w:val="0"/>
          <w:numId w:val="5"/>
        </w:numPr>
      </w:pPr>
      <w:r>
        <w:t>Integrate modern techniques such as face recognition.</w:t>
      </w:r>
    </w:p>
    <w:p w14:paraId="6487A73F" w14:textId="77777777" w:rsidR="00003DA4" w:rsidRDefault="00003DA4" w:rsidP="00003DA4">
      <w:pPr>
        <w:pStyle w:val="NoSpacing"/>
      </w:pPr>
    </w:p>
    <w:p w14:paraId="4327FD12" w14:textId="77777777" w:rsidR="00003DA4" w:rsidRDefault="00003DA4" w:rsidP="00003DA4">
      <w:pPr>
        <w:pStyle w:val="NoSpacing"/>
      </w:pPr>
      <w:r>
        <w:t xml:space="preserve">When making </w:t>
      </w:r>
      <w:r w:rsidRPr="00AF0D3D">
        <w:rPr>
          <w:b/>
          <w:bCs/>
        </w:rPr>
        <w:t>our website</w:t>
      </w:r>
      <w:r>
        <w:rPr>
          <w:b/>
          <w:bCs/>
        </w:rPr>
        <w:t xml:space="preserve"> </w:t>
      </w:r>
      <w:r>
        <w:t>we added a privacy policy. Here is a link to the privacy that we have included at the end of the document in case it could not be accessed.</w:t>
      </w:r>
    </w:p>
    <w:p w14:paraId="70246591" w14:textId="77777777" w:rsidR="00003DA4" w:rsidRDefault="00003DA4" w:rsidP="00003DA4">
      <w:pPr>
        <w:pStyle w:val="NoSpacing"/>
      </w:pPr>
    </w:p>
    <w:p w14:paraId="3F595733" w14:textId="77777777" w:rsidR="00003DA4" w:rsidRPr="00126F46" w:rsidRDefault="00D32C10" w:rsidP="00003DA4">
      <w:pPr>
        <w:pStyle w:val="NoSpacing"/>
        <w:rPr>
          <w:sz w:val="24"/>
          <w:szCs w:val="24"/>
        </w:rPr>
      </w:pPr>
      <w:hyperlink r:id="rId11" w:history="1">
        <w:r w:rsidR="00003DA4">
          <w:rPr>
            <w:rStyle w:val="Hyperlink"/>
          </w:rPr>
          <w:t xml:space="preserve">Privacy Policy for </w:t>
        </w:r>
        <w:proofErr w:type="spellStart"/>
        <w:r w:rsidR="00003DA4">
          <w:rPr>
            <w:rStyle w:val="Hyperlink"/>
          </w:rPr>
          <w:t>CarScApe</w:t>
        </w:r>
        <w:proofErr w:type="spellEnd"/>
        <w:r w:rsidR="00003DA4">
          <w:rPr>
            <w:rStyle w:val="Hyperlink"/>
          </w:rPr>
          <w:t>: Car Selling Association (privacypolicies.com)</w:t>
        </w:r>
      </w:hyperlink>
    </w:p>
    <w:p w14:paraId="61730C2D" w14:textId="77777777" w:rsidR="00003DA4" w:rsidRDefault="00003DA4" w:rsidP="00003DA4">
      <w:pPr>
        <w:pStyle w:val="NoSpacing"/>
      </w:pPr>
    </w:p>
    <w:p w14:paraId="15A71396" w14:textId="77777777" w:rsidR="00003DA4" w:rsidRPr="00D33D3F" w:rsidRDefault="00003DA4" w:rsidP="00003DA4">
      <w:pPr>
        <w:pStyle w:val="NoSpacing"/>
        <w:rPr>
          <w:b/>
          <w:bCs/>
          <w:sz w:val="24"/>
          <w:szCs w:val="24"/>
        </w:rPr>
      </w:pPr>
      <w:r w:rsidRPr="00D33D3F">
        <w:rPr>
          <w:b/>
          <w:bCs/>
          <w:sz w:val="24"/>
          <w:szCs w:val="24"/>
        </w:rPr>
        <w:t>Legal</w:t>
      </w:r>
      <w:r>
        <w:rPr>
          <w:b/>
          <w:bCs/>
          <w:sz w:val="24"/>
          <w:szCs w:val="24"/>
        </w:rPr>
        <w:t xml:space="preserve"> Issues</w:t>
      </w:r>
    </w:p>
    <w:p w14:paraId="45A710EC" w14:textId="77777777" w:rsidR="00003DA4" w:rsidRDefault="00003DA4" w:rsidP="00003DA4">
      <w:pPr>
        <w:pStyle w:val="NoSpacing"/>
      </w:pPr>
    </w:p>
    <w:p w14:paraId="354106C0" w14:textId="353955CD" w:rsidR="00003DA4" w:rsidRDefault="00003DA4" w:rsidP="00003DA4">
      <w:pPr>
        <w:pStyle w:val="NoSpacing"/>
      </w:pPr>
      <w:r>
        <w:t xml:space="preserve">To talk about legal issues, we first need to point them out. The first is theft of sensitive data will most likely </w:t>
      </w:r>
      <w:r w:rsidR="00EF010D">
        <w:t>happen,</w:t>
      </w:r>
      <w:r>
        <w:t xml:space="preserve"> so it is important you </w:t>
      </w:r>
      <w:r w:rsidRPr="00097C70">
        <w:rPr>
          <w:b/>
          <w:bCs/>
        </w:rPr>
        <w:t xml:space="preserve">prepare for the </w:t>
      </w:r>
      <w:r w:rsidR="00440969" w:rsidRPr="00097C70">
        <w:rPr>
          <w:b/>
          <w:bCs/>
        </w:rPr>
        <w:t>worst,</w:t>
      </w:r>
      <w:r>
        <w:t xml:space="preserve"> so it </w:t>
      </w:r>
      <w:proofErr w:type="gramStart"/>
      <w:r>
        <w:t>doesn’t</w:t>
      </w:r>
      <w:proofErr w:type="gramEnd"/>
      <w:r>
        <w:t xml:space="preserve"> become the worst because the penalty for any legal issues arising is severe. When preparing for the worst make sure that you have talked your </w:t>
      </w:r>
      <w:r w:rsidRPr="00097C70">
        <w:rPr>
          <w:b/>
          <w:bCs/>
        </w:rPr>
        <w:t>company’s legal liability</w:t>
      </w:r>
      <w:r>
        <w:t xml:space="preserve"> in multiple situations. </w:t>
      </w:r>
    </w:p>
    <w:p w14:paraId="1AACC580" w14:textId="77777777" w:rsidR="00003DA4" w:rsidRDefault="00003DA4" w:rsidP="00003DA4">
      <w:pPr>
        <w:pStyle w:val="NoSpacing"/>
      </w:pPr>
    </w:p>
    <w:p w14:paraId="7121797E" w14:textId="77777777" w:rsidR="00003DA4" w:rsidRDefault="00003DA4" w:rsidP="00003DA4">
      <w:pPr>
        <w:pStyle w:val="NoSpacing"/>
      </w:pPr>
      <w:r>
        <w:t>Other legal issues that can arise include…</w:t>
      </w:r>
    </w:p>
    <w:p w14:paraId="2C3EC73E" w14:textId="77777777" w:rsidR="00003DA4" w:rsidRDefault="00003DA4" w:rsidP="00003DA4">
      <w:pPr>
        <w:pStyle w:val="NoSpacing"/>
      </w:pPr>
    </w:p>
    <w:p w14:paraId="7F6E61B9" w14:textId="77777777" w:rsidR="00003DA4" w:rsidRDefault="00003DA4" w:rsidP="00003DA4">
      <w:pPr>
        <w:pStyle w:val="NoSpacing"/>
        <w:numPr>
          <w:ilvl w:val="0"/>
          <w:numId w:val="5"/>
        </w:numPr>
      </w:pPr>
      <w:r>
        <w:t xml:space="preserve">publishing of illegal content on your site. </w:t>
      </w:r>
    </w:p>
    <w:p w14:paraId="48A7EBFE" w14:textId="77777777" w:rsidR="00003DA4" w:rsidRDefault="00003DA4" w:rsidP="00003DA4">
      <w:pPr>
        <w:pStyle w:val="NoSpacing"/>
        <w:numPr>
          <w:ilvl w:val="0"/>
          <w:numId w:val="5"/>
        </w:numPr>
      </w:pPr>
      <w:r>
        <w:t>third-party workers, such as your database operator, sharing content with the government.</w:t>
      </w:r>
    </w:p>
    <w:p w14:paraId="6D155DCA" w14:textId="77777777" w:rsidR="00003DA4" w:rsidRDefault="00003DA4" w:rsidP="00003DA4">
      <w:pPr>
        <w:pStyle w:val="NoSpacing"/>
      </w:pPr>
    </w:p>
    <w:p w14:paraId="0BBB02D7" w14:textId="77777777" w:rsidR="00401E19" w:rsidRDefault="00401E19" w:rsidP="00003DA4">
      <w:pPr>
        <w:pStyle w:val="NoSpacing"/>
      </w:pPr>
    </w:p>
    <w:p w14:paraId="68ADE1EC" w14:textId="77777777" w:rsidR="00401E19" w:rsidRDefault="00401E19" w:rsidP="00003DA4">
      <w:pPr>
        <w:pStyle w:val="NoSpacing"/>
      </w:pPr>
    </w:p>
    <w:p w14:paraId="13C0EE13" w14:textId="77777777" w:rsidR="00401E19" w:rsidRDefault="00401E19" w:rsidP="00003DA4">
      <w:pPr>
        <w:pStyle w:val="NoSpacing"/>
      </w:pPr>
    </w:p>
    <w:p w14:paraId="45C7F1BC" w14:textId="77777777" w:rsidR="00401E19" w:rsidRDefault="00401E19" w:rsidP="00003DA4">
      <w:pPr>
        <w:pStyle w:val="NoSpacing"/>
      </w:pPr>
    </w:p>
    <w:p w14:paraId="44790663" w14:textId="77777777" w:rsidR="00401E19" w:rsidRDefault="00401E19" w:rsidP="00003DA4">
      <w:pPr>
        <w:pStyle w:val="NoSpacing"/>
      </w:pPr>
    </w:p>
    <w:p w14:paraId="67BC0B83" w14:textId="22918A72" w:rsidR="00003DA4" w:rsidRDefault="00003DA4" w:rsidP="00003DA4">
      <w:pPr>
        <w:pStyle w:val="NoSpacing"/>
      </w:pPr>
      <w:r>
        <w:lastRenderedPageBreak/>
        <w:t xml:space="preserve">Consequences of a </w:t>
      </w:r>
      <w:r w:rsidRPr="0044692F">
        <w:rPr>
          <w:b/>
          <w:bCs/>
        </w:rPr>
        <w:t>person’s personal data</w:t>
      </w:r>
      <w:r>
        <w:t xml:space="preserve"> </w:t>
      </w:r>
      <w:r w:rsidRPr="0044692F">
        <w:rPr>
          <w:b/>
          <w:bCs/>
        </w:rPr>
        <w:t>being lost</w:t>
      </w:r>
      <w:r>
        <w:t xml:space="preserve"> include…</w:t>
      </w:r>
    </w:p>
    <w:p w14:paraId="3412879E" w14:textId="77777777" w:rsidR="00003DA4" w:rsidRDefault="00003DA4" w:rsidP="00003DA4">
      <w:pPr>
        <w:pStyle w:val="NoSpacing"/>
      </w:pPr>
    </w:p>
    <w:p w14:paraId="45E988DF" w14:textId="77777777" w:rsidR="00003DA4" w:rsidRDefault="00003DA4" w:rsidP="00003DA4">
      <w:pPr>
        <w:pStyle w:val="NoSpacing"/>
        <w:numPr>
          <w:ilvl w:val="0"/>
          <w:numId w:val="5"/>
        </w:numPr>
      </w:pPr>
      <w:r>
        <w:t>Identity Theft.</w:t>
      </w:r>
    </w:p>
    <w:p w14:paraId="2B34B000" w14:textId="77777777" w:rsidR="00003DA4" w:rsidRDefault="00003DA4" w:rsidP="00003DA4">
      <w:pPr>
        <w:pStyle w:val="NoSpacing"/>
        <w:numPr>
          <w:ilvl w:val="0"/>
          <w:numId w:val="5"/>
        </w:numPr>
      </w:pPr>
      <w:r>
        <w:t>Loss of Privacy.</w:t>
      </w:r>
    </w:p>
    <w:p w14:paraId="1F50B370" w14:textId="77777777" w:rsidR="00003DA4" w:rsidRDefault="00003DA4" w:rsidP="00003DA4">
      <w:pPr>
        <w:pStyle w:val="NoSpacing"/>
        <w:numPr>
          <w:ilvl w:val="0"/>
          <w:numId w:val="5"/>
        </w:numPr>
      </w:pPr>
      <w:r>
        <w:t>Impact on Personal (offline) life.</w:t>
      </w:r>
    </w:p>
    <w:p w14:paraId="76009571" w14:textId="77777777" w:rsidR="00003DA4" w:rsidRDefault="00003DA4" w:rsidP="00003DA4">
      <w:pPr>
        <w:pStyle w:val="NoSpacing"/>
      </w:pPr>
    </w:p>
    <w:p w14:paraId="0F721461" w14:textId="77777777" w:rsidR="00003DA4" w:rsidRDefault="00003DA4" w:rsidP="00003DA4">
      <w:pPr>
        <w:pStyle w:val="NoSpacing"/>
      </w:pPr>
      <w:r w:rsidRPr="0044692F">
        <w:t xml:space="preserve">Consequences </w:t>
      </w:r>
      <w:r>
        <w:t>for</w:t>
      </w:r>
      <w:r w:rsidRPr="0044692F">
        <w:t xml:space="preserve"> a </w:t>
      </w:r>
      <w:r w:rsidRPr="00097C70">
        <w:rPr>
          <w:b/>
          <w:bCs/>
        </w:rPr>
        <w:t>company losing a person’s personal</w:t>
      </w:r>
      <w:r w:rsidRPr="0044692F">
        <w:t xml:space="preserve"> data include…</w:t>
      </w:r>
    </w:p>
    <w:p w14:paraId="26847853" w14:textId="77777777" w:rsidR="00003DA4" w:rsidRDefault="00003DA4" w:rsidP="00003DA4">
      <w:pPr>
        <w:pStyle w:val="NoSpacing"/>
      </w:pPr>
    </w:p>
    <w:p w14:paraId="4308CCA3" w14:textId="77777777" w:rsidR="00003DA4" w:rsidRDefault="00003DA4" w:rsidP="00003DA4">
      <w:pPr>
        <w:pStyle w:val="NoSpacing"/>
        <w:numPr>
          <w:ilvl w:val="0"/>
          <w:numId w:val="5"/>
        </w:numPr>
      </w:pPr>
      <w:r>
        <w:t>Loss of reputation.</w:t>
      </w:r>
    </w:p>
    <w:p w14:paraId="439F63CE" w14:textId="77777777" w:rsidR="00003DA4" w:rsidRDefault="00003DA4" w:rsidP="00003DA4">
      <w:pPr>
        <w:pStyle w:val="NoSpacing"/>
        <w:numPr>
          <w:ilvl w:val="0"/>
          <w:numId w:val="5"/>
        </w:numPr>
      </w:pPr>
      <w:r>
        <w:t>Loss of customers.</w:t>
      </w:r>
    </w:p>
    <w:p w14:paraId="54C4A077" w14:textId="77777777" w:rsidR="00003DA4" w:rsidRDefault="00003DA4" w:rsidP="00003DA4">
      <w:pPr>
        <w:pStyle w:val="NoSpacing"/>
        <w:numPr>
          <w:ilvl w:val="0"/>
          <w:numId w:val="5"/>
        </w:numPr>
      </w:pPr>
      <w:r>
        <w:t>Being fined for up to £500, 000.</w:t>
      </w:r>
    </w:p>
    <w:p w14:paraId="164CCBC7" w14:textId="77777777" w:rsidR="00003DA4" w:rsidRDefault="00003DA4" w:rsidP="00003DA4">
      <w:pPr>
        <w:pStyle w:val="NoSpacing"/>
      </w:pPr>
    </w:p>
    <w:p w14:paraId="310D6210" w14:textId="77777777" w:rsidR="00B05D56" w:rsidRDefault="00B05D56" w:rsidP="00003DA4">
      <w:pPr>
        <w:pStyle w:val="NoSpacing"/>
      </w:pPr>
    </w:p>
    <w:p w14:paraId="363349D9" w14:textId="77777777" w:rsidR="00B05D56" w:rsidRDefault="00B05D56" w:rsidP="00003DA4">
      <w:pPr>
        <w:pStyle w:val="NoSpacing"/>
      </w:pPr>
    </w:p>
    <w:p w14:paraId="387B3DAA" w14:textId="20D047CE" w:rsidR="00B05D56" w:rsidRPr="00EF010D" w:rsidRDefault="00B05D56" w:rsidP="00003DA4">
      <w:pPr>
        <w:pStyle w:val="NoSpacing"/>
        <w:rPr>
          <w:b/>
          <w:bCs/>
        </w:rPr>
      </w:pPr>
      <w:r w:rsidRPr="00EF010D">
        <w:rPr>
          <w:b/>
          <w:bCs/>
          <w:sz w:val="28"/>
          <w:szCs w:val="28"/>
        </w:rPr>
        <w:t>Front End Screenshots</w:t>
      </w:r>
    </w:p>
    <w:p w14:paraId="715F737D" w14:textId="77777777" w:rsidR="00C14285" w:rsidRDefault="00C14285" w:rsidP="00003DA4">
      <w:pPr>
        <w:pStyle w:val="NoSpacing"/>
      </w:pPr>
    </w:p>
    <w:p w14:paraId="1699AD9E" w14:textId="71B35078" w:rsidR="00B05D56" w:rsidRDefault="00B05D56" w:rsidP="00003DA4">
      <w:pPr>
        <w:pStyle w:val="NoSpacing"/>
      </w:pPr>
      <w:r>
        <w:t xml:space="preserve">Home page featuring the </w:t>
      </w:r>
      <w:r w:rsidR="00C14285">
        <w:t>products:</w:t>
      </w:r>
    </w:p>
    <w:p w14:paraId="203475C2" w14:textId="4356BB9C" w:rsidR="00744BE8" w:rsidRDefault="00B05D56" w:rsidP="00003DA4">
      <w:pPr>
        <w:pStyle w:val="NoSpacing"/>
      </w:pPr>
      <w:r>
        <w:rPr>
          <w:noProof/>
        </w:rPr>
        <w:drawing>
          <wp:inline distT="0" distB="0" distL="0" distR="0" wp14:anchorId="3A68CDCB" wp14:editId="1D44FD04">
            <wp:extent cx="3450566" cy="53157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55111" cy="5322716"/>
                    </a:xfrm>
                    <a:prstGeom prst="rect">
                      <a:avLst/>
                    </a:prstGeom>
                    <a:noFill/>
                    <a:ln>
                      <a:noFill/>
                    </a:ln>
                  </pic:spPr>
                </pic:pic>
              </a:graphicData>
            </a:graphic>
          </wp:inline>
        </w:drawing>
      </w:r>
      <w:r w:rsidR="00744BE8">
        <w:t>:</w:t>
      </w:r>
    </w:p>
    <w:p w14:paraId="71682397" w14:textId="432A427B" w:rsidR="00C14285" w:rsidRDefault="00C14285" w:rsidP="00003DA4">
      <w:pPr>
        <w:pStyle w:val="NoSpacing"/>
      </w:pPr>
    </w:p>
    <w:p w14:paraId="73A7DC4C" w14:textId="0CB060FB" w:rsidR="008B5502" w:rsidRDefault="00C14285" w:rsidP="00003DA4">
      <w:pPr>
        <w:pStyle w:val="NoSpacing"/>
        <w:rPr>
          <w:noProof/>
        </w:rPr>
      </w:pPr>
      <w:r>
        <w:t>Customer Login &amp; Signup</w:t>
      </w:r>
      <w:r w:rsidR="008B5502">
        <w:t>:</w:t>
      </w:r>
      <w:r w:rsidR="008B5502" w:rsidRPr="008B5502">
        <w:rPr>
          <w:noProof/>
        </w:rPr>
        <w:t xml:space="preserve"> </w:t>
      </w:r>
    </w:p>
    <w:p w14:paraId="658527D1" w14:textId="533B296C" w:rsidR="00754F72" w:rsidRDefault="00754F72" w:rsidP="00003DA4">
      <w:pPr>
        <w:pStyle w:val="NoSpacing"/>
        <w:rPr>
          <w:noProof/>
        </w:rPr>
      </w:pPr>
      <w:r>
        <w:rPr>
          <w:noProof/>
        </w:rPr>
        <w:t>Customer would have to sign up in order to log in and purshase products</w:t>
      </w:r>
    </w:p>
    <w:p w14:paraId="70370439" w14:textId="77777777" w:rsidR="008B5502" w:rsidRDefault="008B5502" w:rsidP="00003DA4">
      <w:pPr>
        <w:pStyle w:val="NoSpacing"/>
        <w:rPr>
          <w:noProof/>
        </w:rPr>
      </w:pPr>
    </w:p>
    <w:p w14:paraId="47452E71" w14:textId="5ACFDEEC" w:rsidR="00C14285" w:rsidRDefault="008B5502" w:rsidP="00003DA4">
      <w:pPr>
        <w:pStyle w:val="NoSpacing"/>
      </w:pPr>
      <w:r>
        <w:rPr>
          <w:noProof/>
        </w:rPr>
        <w:drawing>
          <wp:inline distT="0" distB="0" distL="0" distR="0" wp14:anchorId="492987E4" wp14:editId="594F1968">
            <wp:extent cx="5727700" cy="3131185"/>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3131185"/>
                    </a:xfrm>
                    <a:prstGeom prst="rect">
                      <a:avLst/>
                    </a:prstGeom>
                    <a:noFill/>
                    <a:ln>
                      <a:noFill/>
                    </a:ln>
                  </pic:spPr>
                </pic:pic>
              </a:graphicData>
            </a:graphic>
          </wp:inline>
        </w:drawing>
      </w:r>
    </w:p>
    <w:p w14:paraId="491A3245" w14:textId="77777777" w:rsidR="008B5502" w:rsidRDefault="008B5502" w:rsidP="00003DA4">
      <w:pPr>
        <w:pStyle w:val="NoSpacing"/>
      </w:pPr>
    </w:p>
    <w:p w14:paraId="6414854F" w14:textId="3442941A" w:rsidR="008B5502" w:rsidRDefault="008B5502" w:rsidP="00003DA4">
      <w:pPr>
        <w:pStyle w:val="NoSpacing"/>
      </w:pPr>
      <w:r>
        <w:rPr>
          <w:noProof/>
        </w:rPr>
        <w:drawing>
          <wp:inline distT="0" distB="0" distL="0" distR="0" wp14:anchorId="4F215AF6" wp14:editId="000B0673">
            <wp:extent cx="5727700" cy="2829560"/>
            <wp:effectExtent l="0" t="0" r="635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7700" cy="2829560"/>
                    </a:xfrm>
                    <a:prstGeom prst="rect">
                      <a:avLst/>
                    </a:prstGeom>
                    <a:noFill/>
                    <a:ln>
                      <a:noFill/>
                    </a:ln>
                  </pic:spPr>
                </pic:pic>
              </a:graphicData>
            </a:graphic>
          </wp:inline>
        </w:drawing>
      </w:r>
    </w:p>
    <w:p w14:paraId="79387917" w14:textId="068A6AC9" w:rsidR="00F13AAD" w:rsidRDefault="00F13AAD" w:rsidP="00003DA4">
      <w:pPr>
        <w:pStyle w:val="NoSpacing"/>
      </w:pPr>
    </w:p>
    <w:p w14:paraId="072F4537" w14:textId="3B7EF831" w:rsidR="00F13AAD" w:rsidRDefault="00F13AAD" w:rsidP="00003DA4">
      <w:pPr>
        <w:pStyle w:val="NoSpacing"/>
      </w:pPr>
    </w:p>
    <w:p w14:paraId="110445E6" w14:textId="6BFA30B7" w:rsidR="00F13AAD" w:rsidRDefault="00F13AAD" w:rsidP="00003DA4">
      <w:pPr>
        <w:pStyle w:val="NoSpacing"/>
      </w:pPr>
    </w:p>
    <w:p w14:paraId="782BC41A" w14:textId="420F21BD" w:rsidR="00F13AAD" w:rsidRDefault="00F13AAD" w:rsidP="00003DA4">
      <w:pPr>
        <w:pStyle w:val="NoSpacing"/>
      </w:pPr>
    </w:p>
    <w:p w14:paraId="598E3915" w14:textId="4030CA46" w:rsidR="00F13AAD" w:rsidRDefault="00F13AAD" w:rsidP="00003DA4">
      <w:pPr>
        <w:pStyle w:val="NoSpacing"/>
      </w:pPr>
    </w:p>
    <w:p w14:paraId="2ACCABA2" w14:textId="08E13547" w:rsidR="00F13AAD" w:rsidRDefault="00F13AAD" w:rsidP="00003DA4">
      <w:pPr>
        <w:pStyle w:val="NoSpacing"/>
      </w:pPr>
    </w:p>
    <w:p w14:paraId="42C5ACF3" w14:textId="3488BD0C" w:rsidR="00F13AAD" w:rsidRDefault="00F13AAD" w:rsidP="00003DA4">
      <w:pPr>
        <w:pStyle w:val="NoSpacing"/>
      </w:pPr>
    </w:p>
    <w:p w14:paraId="7CC935DF" w14:textId="4E2494E9" w:rsidR="00F13AAD" w:rsidRDefault="00F13AAD" w:rsidP="00003DA4">
      <w:pPr>
        <w:pStyle w:val="NoSpacing"/>
      </w:pPr>
    </w:p>
    <w:p w14:paraId="6C7193DF" w14:textId="5C42BB0F" w:rsidR="00F13AAD" w:rsidRDefault="00F13AAD" w:rsidP="00003DA4">
      <w:pPr>
        <w:pStyle w:val="NoSpacing"/>
      </w:pPr>
    </w:p>
    <w:p w14:paraId="070F21C5" w14:textId="6A8F2495" w:rsidR="00F13AAD" w:rsidRDefault="00F13AAD" w:rsidP="00003DA4">
      <w:pPr>
        <w:pStyle w:val="NoSpacing"/>
      </w:pPr>
    </w:p>
    <w:p w14:paraId="107B53CE" w14:textId="664AB9FC" w:rsidR="00F13AAD" w:rsidRDefault="00F13AAD" w:rsidP="00003DA4">
      <w:pPr>
        <w:pStyle w:val="NoSpacing"/>
      </w:pPr>
    </w:p>
    <w:p w14:paraId="5BCDE292" w14:textId="0479D5B5" w:rsidR="00F13AAD" w:rsidRDefault="00F13AAD" w:rsidP="00003DA4">
      <w:pPr>
        <w:pStyle w:val="NoSpacing"/>
      </w:pPr>
    </w:p>
    <w:p w14:paraId="51082BFD" w14:textId="418C5B55" w:rsidR="00F13AAD" w:rsidRDefault="00F13AAD" w:rsidP="00003DA4">
      <w:pPr>
        <w:pStyle w:val="NoSpacing"/>
      </w:pPr>
    </w:p>
    <w:p w14:paraId="40989E3A" w14:textId="39FAE273" w:rsidR="00F13AAD" w:rsidRDefault="00F13AAD" w:rsidP="00003DA4">
      <w:pPr>
        <w:pStyle w:val="NoSpacing"/>
      </w:pPr>
    </w:p>
    <w:p w14:paraId="68CE2546" w14:textId="4778E3EB" w:rsidR="00F13AAD" w:rsidRDefault="00F13AAD" w:rsidP="00003DA4">
      <w:pPr>
        <w:pStyle w:val="NoSpacing"/>
      </w:pPr>
    </w:p>
    <w:p w14:paraId="64C09D02" w14:textId="77777777" w:rsidR="00754F72" w:rsidRDefault="00F13AAD" w:rsidP="00003DA4">
      <w:pPr>
        <w:pStyle w:val="NoSpacing"/>
      </w:pPr>
      <w:r>
        <w:t>Cart:</w:t>
      </w:r>
    </w:p>
    <w:p w14:paraId="25DDA7C5" w14:textId="1FB102AE" w:rsidR="00F13AAD" w:rsidRDefault="00F13AAD" w:rsidP="00003DA4">
      <w:pPr>
        <w:pStyle w:val="NoSpacing"/>
      </w:pPr>
      <w:r>
        <w:rPr>
          <w:noProof/>
        </w:rPr>
        <w:drawing>
          <wp:inline distT="0" distB="0" distL="0" distR="0" wp14:anchorId="5818A6B2" wp14:editId="6B86D45C">
            <wp:extent cx="5727700" cy="6504305"/>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7700" cy="6504305"/>
                    </a:xfrm>
                    <a:prstGeom prst="rect">
                      <a:avLst/>
                    </a:prstGeom>
                    <a:noFill/>
                    <a:ln>
                      <a:noFill/>
                    </a:ln>
                  </pic:spPr>
                </pic:pic>
              </a:graphicData>
            </a:graphic>
          </wp:inline>
        </w:drawing>
      </w:r>
    </w:p>
    <w:p w14:paraId="12B56CC7" w14:textId="324BD292" w:rsidR="00F13AAD" w:rsidRDefault="00F13AAD" w:rsidP="00003DA4">
      <w:pPr>
        <w:pStyle w:val="NoSpacing"/>
      </w:pPr>
    </w:p>
    <w:p w14:paraId="21D9F42C" w14:textId="4178FA40" w:rsidR="00F13AAD" w:rsidRDefault="00F13AAD" w:rsidP="00003DA4">
      <w:pPr>
        <w:pStyle w:val="NoSpacing"/>
      </w:pPr>
    </w:p>
    <w:p w14:paraId="592540EA" w14:textId="05383EC8" w:rsidR="00F13AAD" w:rsidRDefault="00F13AAD" w:rsidP="00003DA4">
      <w:pPr>
        <w:pStyle w:val="NoSpacing"/>
      </w:pPr>
    </w:p>
    <w:p w14:paraId="59CD361A" w14:textId="30A16D2C" w:rsidR="00F13AAD" w:rsidRDefault="00F13AAD" w:rsidP="00003DA4">
      <w:pPr>
        <w:pStyle w:val="NoSpacing"/>
      </w:pPr>
    </w:p>
    <w:p w14:paraId="3BE5EFC6" w14:textId="7F2C6102" w:rsidR="00F13AAD" w:rsidRDefault="00F13AAD" w:rsidP="00003DA4">
      <w:pPr>
        <w:pStyle w:val="NoSpacing"/>
      </w:pPr>
    </w:p>
    <w:p w14:paraId="64928103" w14:textId="636C3085" w:rsidR="00F13AAD" w:rsidRDefault="00F13AAD" w:rsidP="00003DA4">
      <w:pPr>
        <w:pStyle w:val="NoSpacing"/>
      </w:pPr>
    </w:p>
    <w:p w14:paraId="488E55C0" w14:textId="177C951F" w:rsidR="00F13AAD" w:rsidRDefault="00F13AAD" w:rsidP="00003DA4">
      <w:pPr>
        <w:pStyle w:val="NoSpacing"/>
      </w:pPr>
    </w:p>
    <w:p w14:paraId="21718F18" w14:textId="1C8B547A" w:rsidR="00F13AAD" w:rsidRDefault="00F13AAD" w:rsidP="00003DA4">
      <w:pPr>
        <w:pStyle w:val="NoSpacing"/>
      </w:pPr>
    </w:p>
    <w:p w14:paraId="28348E1C" w14:textId="033C8E16" w:rsidR="00F13AAD" w:rsidRDefault="00F13AAD" w:rsidP="00003DA4">
      <w:pPr>
        <w:pStyle w:val="NoSpacing"/>
      </w:pPr>
    </w:p>
    <w:p w14:paraId="4523812A" w14:textId="7E1EF150" w:rsidR="00F13AAD" w:rsidRDefault="00F13AAD" w:rsidP="00003DA4">
      <w:pPr>
        <w:pStyle w:val="NoSpacing"/>
      </w:pPr>
    </w:p>
    <w:p w14:paraId="041C7EBB" w14:textId="5436785D" w:rsidR="00F13AAD" w:rsidRDefault="00F13AAD" w:rsidP="00003DA4">
      <w:pPr>
        <w:pStyle w:val="NoSpacing"/>
      </w:pPr>
    </w:p>
    <w:p w14:paraId="48B47CF9" w14:textId="79B4D533" w:rsidR="00F13AAD" w:rsidRDefault="00F13AAD" w:rsidP="00003DA4">
      <w:pPr>
        <w:pStyle w:val="NoSpacing"/>
      </w:pPr>
      <w:proofErr w:type="gramStart"/>
      <w:r>
        <w:lastRenderedPageBreak/>
        <w:t>Admin  Login</w:t>
      </w:r>
      <w:proofErr w:type="gramEnd"/>
      <w:r>
        <w:t>:</w:t>
      </w:r>
      <w:r w:rsidR="00275083">
        <w:rPr>
          <w:noProof/>
        </w:rPr>
        <w:drawing>
          <wp:inline distT="0" distB="0" distL="0" distR="0" wp14:anchorId="59E37FE7" wp14:editId="1E7F05E7">
            <wp:extent cx="5727700" cy="289877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7700" cy="2898775"/>
                    </a:xfrm>
                    <a:prstGeom prst="rect">
                      <a:avLst/>
                    </a:prstGeom>
                    <a:noFill/>
                    <a:ln>
                      <a:noFill/>
                    </a:ln>
                  </pic:spPr>
                </pic:pic>
              </a:graphicData>
            </a:graphic>
          </wp:inline>
        </w:drawing>
      </w:r>
    </w:p>
    <w:p w14:paraId="2963F2D9" w14:textId="3FED2368" w:rsidR="00275083" w:rsidRDefault="00275083" w:rsidP="00003DA4">
      <w:pPr>
        <w:pStyle w:val="NoSpacing"/>
      </w:pPr>
    </w:p>
    <w:p w14:paraId="07741C49" w14:textId="0C6DC549" w:rsidR="00A07789" w:rsidRDefault="00A07789" w:rsidP="00003DA4">
      <w:pPr>
        <w:pStyle w:val="NoSpacing"/>
      </w:pPr>
    </w:p>
    <w:p w14:paraId="6A362DCD" w14:textId="3B87F8B9" w:rsidR="00A07789" w:rsidRDefault="00A07789" w:rsidP="00003DA4">
      <w:pPr>
        <w:pStyle w:val="NoSpacing"/>
      </w:pPr>
    </w:p>
    <w:p w14:paraId="6A5DB695" w14:textId="77777777" w:rsidR="00A07789" w:rsidRDefault="00A07789" w:rsidP="00003DA4">
      <w:pPr>
        <w:pStyle w:val="NoSpacing"/>
      </w:pPr>
    </w:p>
    <w:p w14:paraId="0DCFBF20" w14:textId="0C45A3AE" w:rsidR="00275083" w:rsidRDefault="00275083" w:rsidP="00003DA4">
      <w:pPr>
        <w:pStyle w:val="NoSpacing"/>
      </w:pPr>
      <w:r>
        <w:t>View Product</w:t>
      </w:r>
      <w:r w:rsidR="003B7ABE">
        <w:t>s</w:t>
      </w:r>
      <w:r w:rsidR="007C5F84">
        <w:t>:</w:t>
      </w:r>
      <w:r w:rsidR="00A07789">
        <w:rPr>
          <w:noProof/>
        </w:rPr>
        <w:drawing>
          <wp:inline distT="0" distB="0" distL="0" distR="0" wp14:anchorId="326D1D29" wp14:editId="76AF58C3">
            <wp:extent cx="5787965" cy="4288152"/>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814754" cy="4307999"/>
                    </a:xfrm>
                    <a:prstGeom prst="rect">
                      <a:avLst/>
                    </a:prstGeom>
                    <a:noFill/>
                    <a:ln>
                      <a:noFill/>
                    </a:ln>
                  </pic:spPr>
                </pic:pic>
              </a:graphicData>
            </a:graphic>
          </wp:inline>
        </w:drawing>
      </w:r>
    </w:p>
    <w:p w14:paraId="66A51177" w14:textId="659BF877" w:rsidR="003B64C8" w:rsidRDefault="003B64C8" w:rsidP="00003DA4">
      <w:pPr>
        <w:pStyle w:val="NoSpacing"/>
      </w:pPr>
    </w:p>
    <w:p w14:paraId="2B97DF33" w14:textId="7C5A6591" w:rsidR="003B64C8" w:rsidRDefault="003B64C8" w:rsidP="00003DA4">
      <w:pPr>
        <w:pStyle w:val="NoSpacing"/>
      </w:pPr>
    </w:p>
    <w:p w14:paraId="32F754CD" w14:textId="2EE64E63" w:rsidR="003B64C8" w:rsidRDefault="003B64C8" w:rsidP="00003DA4">
      <w:pPr>
        <w:pStyle w:val="NoSpacing"/>
      </w:pPr>
      <w:r>
        <w:lastRenderedPageBreak/>
        <w:t>Add product:</w:t>
      </w:r>
      <w:r w:rsidR="00D94021">
        <w:rPr>
          <w:noProof/>
        </w:rPr>
        <w:drawing>
          <wp:inline distT="0" distB="0" distL="0" distR="0" wp14:anchorId="1F267D40" wp14:editId="7FE50C8E">
            <wp:extent cx="5727700" cy="3778250"/>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7700" cy="3778250"/>
                    </a:xfrm>
                    <a:prstGeom prst="rect">
                      <a:avLst/>
                    </a:prstGeom>
                    <a:noFill/>
                    <a:ln>
                      <a:noFill/>
                    </a:ln>
                  </pic:spPr>
                </pic:pic>
              </a:graphicData>
            </a:graphic>
          </wp:inline>
        </w:drawing>
      </w:r>
    </w:p>
    <w:p w14:paraId="5459FD1C" w14:textId="1B501083" w:rsidR="00D94021" w:rsidRDefault="00D94021" w:rsidP="00003DA4">
      <w:pPr>
        <w:pStyle w:val="NoSpacing"/>
      </w:pPr>
    </w:p>
    <w:p w14:paraId="6996364C" w14:textId="1330D81E" w:rsidR="00D94021" w:rsidRDefault="00D94021" w:rsidP="00003DA4">
      <w:pPr>
        <w:pStyle w:val="NoSpacing"/>
      </w:pPr>
      <w:r>
        <w:t>Edit product:</w:t>
      </w:r>
      <w:r w:rsidR="0089238D">
        <w:rPr>
          <w:noProof/>
        </w:rPr>
        <w:drawing>
          <wp:inline distT="0" distB="0" distL="0" distR="0" wp14:anchorId="3C24C111" wp14:editId="32F45034">
            <wp:extent cx="5727700" cy="4321810"/>
            <wp:effectExtent l="0" t="0" r="635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7700" cy="4321810"/>
                    </a:xfrm>
                    <a:prstGeom prst="rect">
                      <a:avLst/>
                    </a:prstGeom>
                    <a:noFill/>
                    <a:ln>
                      <a:noFill/>
                    </a:ln>
                  </pic:spPr>
                </pic:pic>
              </a:graphicData>
            </a:graphic>
          </wp:inline>
        </w:drawing>
      </w:r>
    </w:p>
    <w:p w14:paraId="53DFADBF" w14:textId="471950BA" w:rsidR="0089238D" w:rsidRDefault="0089238D" w:rsidP="00003DA4">
      <w:pPr>
        <w:pStyle w:val="NoSpacing"/>
      </w:pPr>
    </w:p>
    <w:p w14:paraId="313ACF54" w14:textId="3830A89A" w:rsidR="0089238D" w:rsidRDefault="0089238D" w:rsidP="00003DA4">
      <w:pPr>
        <w:pStyle w:val="NoSpacing"/>
      </w:pPr>
    </w:p>
    <w:p w14:paraId="3DC0E2AE" w14:textId="36F61EDA" w:rsidR="0089238D" w:rsidRPr="00793D32" w:rsidRDefault="0089238D" w:rsidP="00003DA4">
      <w:pPr>
        <w:pStyle w:val="NoSpacing"/>
      </w:pPr>
      <w:r>
        <w:t>Show and remove Orders:</w:t>
      </w:r>
      <w:r w:rsidR="00D71A12" w:rsidRPr="00D71A12">
        <w:rPr>
          <w:noProof/>
        </w:rPr>
        <w:t xml:space="preserve"> </w:t>
      </w:r>
      <w:r w:rsidR="00D71A12">
        <w:rPr>
          <w:noProof/>
        </w:rPr>
        <w:drawing>
          <wp:inline distT="0" distB="0" distL="0" distR="0" wp14:anchorId="777FC7FF" wp14:editId="7C2873F9">
            <wp:extent cx="5727700" cy="353695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27700" cy="3536950"/>
                    </a:xfrm>
                    <a:prstGeom prst="rect">
                      <a:avLst/>
                    </a:prstGeom>
                    <a:noFill/>
                    <a:ln>
                      <a:noFill/>
                    </a:ln>
                  </pic:spPr>
                </pic:pic>
              </a:graphicData>
            </a:graphic>
          </wp:inline>
        </w:drawing>
      </w:r>
    </w:p>
    <w:sectPr w:rsidR="0089238D" w:rsidRPr="00793D32" w:rsidSect="007E5424">
      <w:footerReference w:type="default" r:id="rId2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0D9F31" w14:textId="77777777" w:rsidR="00D32C10" w:rsidRDefault="00D32C10" w:rsidP="00AF0EC5">
      <w:pPr>
        <w:spacing w:after="0" w:line="240" w:lineRule="auto"/>
      </w:pPr>
      <w:r>
        <w:separator/>
      </w:r>
    </w:p>
  </w:endnote>
  <w:endnote w:type="continuationSeparator" w:id="0">
    <w:p w14:paraId="200F2FA5" w14:textId="77777777" w:rsidR="00D32C10" w:rsidRDefault="00D32C10" w:rsidP="00AF0E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88797370"/>
      <w:docPartObj>
        <w:docPartGallery w:val="Page Numbers (Bottom of Page)"/>
        <w:docPartUnique/>
      </w:docPartObj>
    </w:sdtPr>
    <w:sdtEndPr>
      <w:rPr>
        <w:color w:val="7F7F7F" w:themeColor="background1" w:themeShade="7F"/>
        <w:spacing w:val="60"/>
      </w:rPr>
    </w:sdtEndPr>
    <w:sdtContent>
      <w:p w14:paraId="0BE5C923" w14:textId="33FF63B6" w:rsidR="00AF0EC5" w:rsidRDefault="00AF0EC5">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sidR="00054065" w:rsidRPr="00054065">
          <w:rPr>
            <w:color w:val="7F7F7F" w:themeColor="background1" w:themeShade="7F"/>
            <w:spacing w:val="60"/>
          </w:rPr>
          <w:t>MOHAMAD IKBAL ALISSA &amp; LUCAS CHASE ANDERSON-DAYE</w:t>
        </w:r>
      </w:p>
    </w:sdtContent>
  </w:sdt>
  <w:p w14:paraId="5F955955" w14:textId="77777777" w:rsidR="00AF0EC5" w:rsidRDefault="00AF0E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48B3E5" w14:textId="77777777" w:rsidR="00D32C10" w:rsidRDefault="00D32C10" w:rsidP="00AF0EC5">
      <w:pPr>
        <w:spacing w:after="0" w:line="240" w:lineRule="auto"/>
      </w:pPr>
      <w:r>
        <w:separator/>
      </w:r>
    </w:p>
  </w:footnote>
  <w:footnote w:type="continuationSeparator" w:id="0">
    <w:p w14:paraId="095C6453" w14:textId="77777777" w:rsidR="00D32C10" w:rsidRDefault="00D32C10" w:rsidP="00AF0E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466036"/>
    <w:multiLevelType w:val="hybridMultilevel"/>
    <w:tmpl w:val="45EE37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D571EA"/>
    <w:multiLevelType w:val="hybridMultilevel"/>
    <w:tmpl w:val="D29A1EC2"/>
    <w:lvl w:ilvl="0" w:tplc="930E1D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46A0F1D"/>
    <w:multiLevelType w:val="hybridMultilevel"/>
    <w:tmpl w:val="07BAA33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5F71526"/>
    <w:multiLevelType w:val="hybridMultilevel"/>
    <w:tmpl w:val="11949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746B7C"/>
    <w:multiLevelType w:val="hybridMultilevel"/>
    <w:tmpl w:val="7B74B0E0"/>
    <w:lvl w:ilvl="0" w:tplc="930E1D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3775BE6"/>
    <w:multiLevelType w:val="hybridMultilevel"/>
    <w:tmpl w:val="9B246380"/>
    <w:lvl w:ilvl="0" w:tplc="930E1D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6D36E71"/>
    <w:multiLevelType w:val="hybridMultilevel"/>
    <w:tmpl w:val="C0EE22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547AEF"/>
    <w:multiLevelType w:val="hybridMultilevel"/>
    <w:tmpl w:val="32FC44A2"/>
    <w:lvl w:ilvl="0" w:tplc="4EB03E50">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6"/>
  </w:num>
  <w:num w:numId="2">
    <w:abstractNumId w:val="0"/>
  </w:num>
  <w:num w:numId="3">
    <w:abstractNumId w:val="3"/>
  </w:num>
  <w:num w:numId="4">
    <w:abstractNumId w:val="1"/>
  </w:num>
  <w:num w:numId="5">
    <w:abstractNumId w:val="5"/>
  </w:num>
  <w:num w:numId="6">
    <w:abstractNumId w:val="7"/>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tTA0MTMwNDYzNbBQ0lEKTi0uzszPAykwqwUAFSNO8ywAAAA="/>
  </w:docVars>
  <w:rsids>
    <w:rsidRoot w:val="00AF0EC5"/>
    <w:rsid w:val="00003DA4"/>
    <w:rsid w:val="00013DA8"/>
    <w:rsid w:val="00014864"/>
    <w:rsid w:val="00054065"/>
    <w:rsid w:val="00063690"/>
    <w:rsid w:val="00093F40"/>
    <w:rsid w:val="00097C70"/>
    <w:rsid w:val="001122B0"/>
    <w:rsid w:val="00126F46"/>
    <w:rsid w:val="00142146"/>
    <w:rsid w:val="00193A27"/>
    <w:rsid w:val="001C1FAB"/>
    <w:rsid w:val="00216E36"/>
    <w:rsid w:val="00225713"/>
    <w:rsid w:val="00236CA6"/>
    <w:rsid w:val="002523B4"/>
    <w:rsid w:val="00271208"/>
    <w:rsid w:val="00275083"/>
    <w:rsid w:val="002B203E"/>
    <w:rsid w:val="002D7EDD"/>
    <w:rsid w:val="002F5D4E"/>
    <w:rsid w:val="003345F7"/>
    <w:rsid w:val="00377775"/>
    <w:rsid w:val="003934C3"/>
    <w:rsid w:val="00393D86"/>
    <w:rsid w:val="00394C67"/>
    <w:rsid w:val="003A4EFE"/>
    <w:rsid w:val="003B64C8"/>
    <w:rsid w:val="003B6940"/>
    <w:rsid w:val="003B7ABE"/>
    <w:rsid w:val="003C5D54"/>
    <w:rsid w:val="003E49FF"/>
    <w:rsid w:val="003F10FF"/>
    <w:rsid w:val="003F7817"/>
    <w:rsid w:val="00401E19"/>
    <w:rsid w:val="00403C25"/>
    <w:rsid w:val="00440969"/>
    <w:rsid w:val="0044692F"/>
    <w:rsid w:val="00460A5D"/>
    <w:rsid w:val="004B375F"/>
    <w:rsid w:val="004F271D"/>
    <w:rsid w:val="005109B5"/>
    <w:rsid w:val="00534BFC"/>
    <w:rsid w:val="00562B49"/>
    <w:rsid w:val="0057517E"/>
    <w:rsid w:val="005E194A"/>
    <w:rsid w:val="005E1DF2"/>
    <w:rsid w:val="005E3000"/>
    <w:rsid w:val="005F47BB"/>
    <w:rsid w:val="006377BF"/>
    <w:rsid w:val="006409D3"/>
    <w:rsid w:val="00670282"/>
    <w:rsid w:val="006940C1"/>
    <w:rsid w:val="006A0967"/>
    <w:rsid w:val="006A5255"/>
    <w:rsid w:val="006C15BE"/>
    <w:rsid w:val="006E049F"/>
    <w:rsid w:val="006E0A62"/>
    <w:rsid w:val="006F5E95"/>
    <w:rsid w:val="00740C82"/>
    <w:rsid w:val="00744354"/>
    <w:rsid w:val="00744BE8"/>
    <w:rsid w:val="00754F72"/>
    <w:rsid w:val="00763345"/>
    <w:rsid w:val="00792744"/>
    <w:rsid w:val="00793D32"/>
    <w:rsid w:val="007A2E0C"/>
    <w:rsid w:val="007C5F84"/>
    <w:rsid w:val="007E5424"/>
    <w:rsid w:val="00880F62"/>
    <w:rsid w:val="0089238D"/>
    <w:rsid w:val="008B5502"/>
    <w:rsid w:val="008E67A5"/>
    <w:rsid w:val="00917374"/>
    <w:rsid w:val="0097490A"/>
    <w:rsid w:val="00985DDD"/>
    <w:rsid w:val="00992856"/>
    <w:rsid w:val="009B3B36"/>
    <w:rsid w:val="009C2D97"/>
    <w:rsid w:val="009D0C5D"/>
    <w:rsid w:val="00A013C4"/>
    <w:rsid w:val="00A07789"/>
    <w:rsid w:val="00A2325A"/>
    <w:rsid w:val="00A50899"/>
    <w:rsid w:val="00A6132D"/>
    <w:rsid w:val="00A91E78"/>
    <w:rsid w:val="00AA2933"/>
    <w:rsid w:val="00AA76A5"/>
    <w:rsid w:val="00AF0D3D"/>
    <w:rsid w:val="00AF0EC5"/>
    <w:rsid w:val="00AF5340"/>
    <w:rsid w:val="00B05D56"/>
    <w:rsid w:val="00B34341"/>
    <w:rsid w:val="00B6385C"/>
    <w:rsid w:val="00C0000C"/>
    <w:rsid w:val="00C14285"/>
    <w:rsid w:val="00C3058F"/>
    <w:rsid w:val="00C33B9D"/>
    <w:rsid w:val="00C4577C"/>
    <w:rsid w:val="00C50E81"/>
    <w:rsid w:val="00C820A2"/>
    <w:rsid w:val="00CA1898"/>
    <w:rsid w:val="00CC7248"/>
    <w:rsid w:val="00CD744C"/>
    <w:rsid w:val="00CE2848"/>
    <w:rsid w:val="00D01F8E"/>
    <w:rsid w:val="00D23C08"/>
    <w:rsid w:val="00D32C10"/>
    <w:rsid w:val="00D33D3F"/>
    <w:rsid w:val="00D363E3"/>
    <w:rsid w:val="00D36A16"/>
    <w:rsid w:val="00D44649"/>
    <w:rsid w:val="00D45022"/>
    <w:rsid w:val="00D57DC5"/>
    <w:rsid w:val="00D62B90"/>
    <w:rsid w:val="00D71A12"/>
    <w:rsid w:val="00D827FE"/>
    <w:rsid w:val="00D847E0"/>
    <w:rsid w:val="00D94021"/>
    <w:rsid w:val="00DA0EFA"/>
    <w:rsid w:val="00DF01AE"/>
    <w:rsid w:val="00E54F30"/>
    <w:rsid w:val="00E725F7"/>
    <w:rsid w:val="00E976E7"/>
    <w:rsid w:val="00EE57C2"/>
    <w:rsid w:val="00EF010D"/>
    <w:rsid w:val="00F13AAD"/>
    <w:rsid w:val="00F4563F"/>
    <w:rsid w:val="00F541F9"/>
    <w:rsid w:val="00F65FB2"/>
    <w:rsid w:val="00F66305"/>
    <w:rsid w:val="00F9114F"/>
    <w:rsid w:val="00F93A8F"/>
    <w:rsid w:val="00FA0FF9"/>
    <w:rsid w:val="00FA3A28"/>
    <w:rsid w:val="00FD055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E2013"/>
  <w15:chartTrackingRefBased/>
  <w15:docId w15:val="{BC6D89F7-A7EE-43B6-AC6A-D301333E5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F0EC5"/>
    <w:pPr>
      <w:spacing w:after="0" w:line="240" w:lineRule="auto"/>
    </w:pPr>
  </w:style>
  <w:style w:type="character" w:customStyle="1" w:styleId="NoSpacingChar">
    <w:name w:val="No Spacing Char"/>
    <w:basedOn w:val="DefaultParagraphFont"/>
    <w:link w:val="NoSpacing"/>
    <w:uiPriority w:val="1"/>
    <w:rsid w:val="00AF0EC5"/>
  </w:style>
  <w:style w:type="paragraph" w:styleId="Header">
    <w:name w:val="header"/>
    <w:basedOn w:val="Normal"/>
    <w:link w:val="HeaderChar"/>
    <w:uiPriority w:val="99"/>
    <w:unhideWhenUsed/>
    <w:rsid w:val="00AF0EC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0EC5"/>
  </w:style>
  <w:style w:type="paragraph" w:styleId="Footer">
    <w:name w:val="footer"/>
    <w:basedOn w:val="Normal"/>
    <w:link w:val="FooterChar"/>
    <w:uiPriority w:val="99"/>
    <w:unhideWhenUsed/>
    <w:rsid w:val="00AF0EC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0EC5"/>
  </w:style>
  <w:style w:type="paragraph" w:styleId="ListParagraph">
    <w:name w:val="List Paragraph"/>
    <w:basedOn w:val="Normal"/>
    <w:uiPriority w:val="34"/>
    <w:qFormat/>
    <w:rsid w:val="009B3B36"/>
    <w:pPr>
      <w:ind w:left="720"/>
      <w:contextualSpacing/>
    </w:pPr>
  </w:style>
  <w:style w:type="character" w:styleId="Hyperlink">
    <w:name w:val="Hyperlink"/>
    <w:basedOn w:val="DefaultParagraphFont"/>
    <w:uiPriority w:val="99"/>
    <w:unhideWhenUsed/>
    <w:rsid w:val="00D363E3"/>
    <w:rPr>
      <w:color w:val="0563C1" w:themeColor="hyperlink"/>
      <w:u w:val="single"/>
    </w:rPr>
  </w:style>
  <w:style w:type="character" w:styleId="UnresolvedMention">
    <w:name w:val="Unresolved Mention"/>
    <w:basedOn w:val="DefaultParagraphFont"/>
    <w:uiPriority w:val="99"/>
    <w:semiHidden/>
    <w:unhideWhenUsed/>
    <w:rsid w:val="00D363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rivacypolicies.com/live/42880436-f392-4d72-9d6a-c44415c12635"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2D7002E9DD0148FDB00A40AAE8B306E1"/>
        <w:category>
          <w:name w:val="General"/>
          <w:gallery w:val="placeholder"/>
        </w:category>
        <w:types>
          <w:type w:val="bbPlcHdr"/>
        </w:types>
        <w:behaviors>
          <w:behavior w:val="content"/>
        </w:behaviors>
        <w:guid w:val="{84F28FB2-5B96-4A4A-97C4-254C040A1FCD}"/>
      </w:docPartPr>
      <w:docPartBody>
        <w:p w:rsidR="00CD29E2" w:rsidRDefault="00F513A3" w:rsidP="00F513A3">
          <w:pPr>
            <w:pStyle w:val="2D7002E9DD0148FDB00A40AAE8B306E1"/>
          </w:pPr>
          <w:r>
            <w:rPr>
              <w:rFonts w:asciiTheme="majorHAnsi" w:eastAsiaTheme="majorEastAsia" w:hAnsiTheme="majorHAnsi" w:cstheme="majorBidi"/>
              <w:caps/>
              <w:color w:val="4472C4" w:themeColor="accent1"/>
              <w:sz w:val="80"/>
              <w:szCs w:val="80"/>
            </w:rPr>
            <w:t>[Document title]</w:t>
          </w:r>
        </w:p>
      </w:docPartBody>
    </w:docPart>
    <w:docPart>
      <w:docPartPr>
        <w:name w:val="72D431585EEB41719DF3AEC1A5649829"/>
        <w:category>
          <w:name w:val="General"/>
          <w:gallery w:val="placeholder"/>
        </w:category>
        <w:types>
          <w:type w:val="bbPlcHdr"/>
        </w:types>
        <w:behaviors>
          <w:behavior w:val="content"/>
        </w:behaviors>
        <w:guid w:val="{4A3C1D8C-B3BB-4981-9CED-B2DA6D93437C}"/>
      </w:docPartPr>
      <w:docPartBody>
        <w:p w:rsidR="00CD29E2" w:rsidRDefault="00F513A3" w:rsidP="00F513A3">
          <w:pPr>
            <w:pStyle w:val="72D431585EEB41719DF3AEC1A5649829"/>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13A3"/>
    <w:rsid w:val="00041F48"/>
    <w:rsid w:val="0053064D"/>
    <w:rsid w:val="006909A3"/>
    <w:rsid w:val="007D4E4E"/>
    <w:rsid w:val="00A34110"/>
    <w:rsid w:val="00AB47DC"/>
    <w:rsid w:val="00CD29E2"/>
    <w:rsid w:val="00DC6A3B"/>
    <w:rsid w:val="00E56814"/>
    <w:rsid w:val="00F267A9"/>
    <w:rsid w:val="00F513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D7002E9DD0148FDB00A40AAE8B306E1">
    <w:name w:val="2D7002E9DD0148FDB00A40AAE8B306E1"/>
    <w:rsid w:val="00F513A3"/>
  </w:style>
  <w:style w:type="paragraph" w:customStyle="1" w:styleId="72D431585EEB41719DF3AEC1A5649829">
    <w:name w:val="72D431585EEB41719DF3AEC1A5649829"/>
    <w:rsid w:val="00F513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15T00:00:00</PublishDate>
  <Abstract/>
  <CompanyAddress>LA756/M00739379</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Cis18</b:Tag>
    <b:SourceType>InternetSite</b:SourceType>
    <b:Guid>{973A9702-40CC-4A9C-AE20-15B98FFD60AE}</b:Guid>
    <b:Author>
      <b:Author>
        <b:NameList>
          <b:Person>
            <b:Last>Systems</b:Last>
            <b:First>Cisco</b:First>
          </b:Person>
        </b:NameList>
      </b:Author>
    </b:Author>
    <b:Title>virus-differences</b:Title>
    <b:InternetSiteTitle>cisco.com</b:InternetSiteTitle>
    <b:Year>2018</b:Year>
    <b:Month>June </b:Month>
    <b:Day>14</b:Day>
    <b:URL>https://www.cisco.com/c/en/us/about/security-center/virus-differences.html</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86CA3F-1EFF-47A5-89AF-277A67FCF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1</Pages>
  <Words>1117</Words>
  <Characters>637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Project Report - 2120</vt:lpstr>
    </vt:vector>
  </TitlesOfParts>
  <Company>mohammedLUCAS CHASE ANDERSON-DAYE</Company>
  <LinksUpToDate>false</LinksUpToDate>
  <CharactersWithSpaces>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 2120</dc:title>
  <dc:subject>Course Work 02 – E-Commerce Website</dc:subject>
  <dc:creator>lucas anderson-daye</dc:creator>
  <cp:keywords/>
  <dc:description/>
  <cp:lastModifiedBy>Mohamad</cp:lastModifiedBy>
  <cp:revision>28</cp:revision>
  <dcterms:created xsi:type="dcterms:W3CDTF">2021-02-18T20:39:00Z</dcterms:created>
  <dcterms:modified xsi:type="dcterms:W3CDTF">2021-02-19T14:09:00Z</dcterms:modified>
</cp:coreProperties>
</file>